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7606C" w14:textId="7AEA13BF" w:rsidR="00805CFA" w:rsidRPr="00805CFA" w:rsidRDefault="00805CFA" w:rsidP="005E1E0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T</w:t>
      </w:r>
      <w:r w:rsidRPr="00805CFA">
        <w:rPr>
          <w:rFonts w:eastAsia="Times New Roman" w:cs="Calibri"/>
          <w:sz w:val="24"/>
          <w:szCs w:val="24"/>
          <w:lang w:val="en-NZ" w:eastAsia="en-NZ"/>
        </w:rPr>
        <w:t>able 1: Resource needs for our project</w:t>
      </w:r>
    </w:p>
    <w:p w14:paraId="67B910B4" w14:textId="77777777" w:rsidR="001114E8" w:rsidRDefault="001114E8" w:rsidP="00805CFA">
      <w:pPr>
        <w:spacing w:after="0" w:line="240" w:lineRule="auto"/>
        <w:textAlignment w:val="baseline"/>
        <w:rPr>
          <w:rFonts w:eastAsia="Times New Roman" w:cs="Calibri"/>
          <w:sz w:val="24"/>
          <w:szCs w:val="24"/>
          <w:lang w:val="en-NZ" w:eastAsia="en-NZ"/>
        </w:rPr>
      </w:pPr>
    </w:p>
    <w:tbl>
      <w:tblPr>
        <w:tblStyle w:val="TableGrid"/>
        <w:tblW w:w="13612" w:type="dxa"/>
        <w:tblLook w:val="04A0" w:firstRow="1" w:lastRow="0" w:firstColumn="1" w:lastColumn="0" w:noHBand="0" w:noVBand="1"/>
      </w:tblPr>
      <w:tblGrid>
        <w:gridCol w:w="1270"/>
        <w:gridCol w:w="3687"/>
        <w:gridCol w:w="3120"/>
        <w:gridCol w:w="2835"/>
        <w:gridCol w:w="2690"/>
        <w:gridCol w:w="10"/>
      </w:tblGrid>
      <w:tr w:rsidR="00515F49" w14:paraId="0B9ABD5C" w14:textId="77777777" w:rsidTr="00CB724B">
        <w:trPr>
          <w:gridAfter w:val="1"/>
          <w:wAfter w:w="10" w:type="dxa"/>
        </w:trPr>
        <w:tc>
          <w:tcPr>
            <w:tcW w:w="1270" w:type="dxa"/>
            <w:shd w:val="clear" w:color="auto" w:fill="DBE5F1" w:themeFill="accent1" w:themeFillTint="33"/>
          </w:tcPr>
          <w:p w14:paraId="3C97306B" w14:textId="5AFA3A6A" w:rsidR="003904B8" w:rsidRPr="001114E8" w:rsidRDefault="001114E8" w:rsidP="001114E8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  <w:r w:rsidRPr="001114E8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Task</w:t>
            </w:r>
            <w:r w:rsidR="003904B8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 xml:space="preserve"> Code</w:t>
            </w:r>
          </w:p>
        </w:tc>
        <w:tc>
          <w:tcPr>
            <w:tcW w:w="3687" w:type="dxa"/>
            <w:shd w:val="clear" w:color="auto" w:fill="DBE5F1" w:themeFill="accent1" w:themeFillTint="33"/>
          </w:tcPr>
          <w:p w14:paraId="0F2944B4" w14:textId="5EB345E7" w:rsidR="001114E8" w:rsidRPr="001114E8" w:rsidRDefault="001114E8" w:rsidP="001114E8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  <w:r w:rsidRPr="001114E8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 xml:space="preserve">Deliverable Description </w:t>
            </w:r>
          </w:p>
        </w:tc>
        <w:tc>
          <w:tcPr>
            <w:tcW w:w="3120" w:type="dxa"/>
            <w:shd w:val="clear" w:color="auto" w:fill="DBE5F1" w:themeFill="accent1" w:themeFillTint="33"/>
          </w:tcPr>
          <w:p w14:paraId="3D3D59F9" w14:textId="3CA5859C" w:rsidR="001114E8" w:rsidRPr="001114E8" w:rsidRDefault="001114E8" w:rsidP="001114E8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  <w:r w:rsidRPr="001114E8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Resource Name</w:t>
            </w:r>
          </w:p>
        </w:tc>
        <w:tc>
          <w:tcPr>
            <w:tcW w:w="2835" w:type="dxa"/>
            <w:shd w:val="clear" w:color="auto" w:fill="DBE5F1" w:themeFill="accent1" w:themeFillTint="33"/>
          </w:tcPr>
          <w:p w14:paraId="75B18237" w14:textId="27F9FF2D" w:rsidR="001114E8" w:rsidRPr="001114E8" w:rsidRDefault="001114E8" w:rsidP="001114E8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  <w:r w:rsidRPr="001114E8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 xml:space="preserve">Amount of </w:t>
            </w:r>
            <w:r w:rsidR="003904B8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R</w:t>
            </w:r>
            <w:r w:rsidRPr="001114E8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 xml:space="preserve">esource </w:t>
            </w:r>
            <w:r w:rsidR="003904B8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R</w:t>
            </w:r>
            <w:r w:rsidRPr="001114E8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 xml:space="preserve">equired </w:t>
            </w:r>
          </w:p>
        </w:tc>
        <w:tc>
          <w:tcPr>
            <w:tcW w:w="2690" w:type="dxa"/>
            <w:shd w:val="clear" w:color="auto" w:fill="DBE5F1" w:themeFill="accent1" w:themeFillTint="33"/>
          </w:tcPr>
          <w:p w14:paraId="35DD733D" w14:textId="1A237C09" w:rsidR="001114E8" w:rsidRPr="001114E8" w:rsidRDefault="001114E8" w:rsidP="001114E8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  <w:r w:rsidRPr="001114E8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Cost</w:t>
            </w:r>
          </w:p>
        </w:tc>
      </w:tr>
      <w:tr w:rsidR="00515F49" w14:paraId="5CBBB57D" w14:textId="77777777" w:rsidTr="00CB724B">
        <w:trPr>
          <w:gridAfter w:val="1"/>
          <w:wAfter w:w="10" w:type="dxa"/>
        </w:trPr>
        <w:tc>
          <w:tcPr>
            <w:tcW w:w="1270" w:type="dxa"/>
            <w:shd w:val="clear" w:color="auto" w:fill="DBE5F1" w:themeFill="accent1" w:themeFillTint="33"/>
          </w:tcPr>
          <w:p w14:paraId="4A5F2FDD" w14:textId="56B2507C" w:rsidR="001114E8" w:rsidRPr="007F2C39" w:rsidRDefault="001114E8" w:rsidP="001114E8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  <w:r w:rsidRPr="007F2C39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1.0</w:t>
            </w:r>
          </w:p>
        </w:tc>
        <w:tc>
          <w:tcPr>
            <w:tcW w:w="3687" w:type="dxa"/>
            <w:shd w:val="clear" w:color="auto" w:fill="DBE5F1" w:themeFill="accent1" w:themeFillTint="33"/>
          </w:tcPr>
          <w:p w14:paraId="40BC0907" w14:textId="60D07875" w:rsidR="001114E8" w:rsidRPr="007F2C39" w:rsidRDefault="001114E8" w:rsidP="001114E8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  <w:r w:rsidRPr="007F2C39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 xml:space="preserve">Iteration 1 – Planning and Design </w:t>
            </w:r>
          </w:p>
        </w:tc>
        <w:tc>
          <w:tcPr>
            <w:tcW w:w="3120" w:type="dxa"/>
            <w:shd w:val="clear" w:color="auto" w:fill="DBE5F1" w:themeFill="accent1" w:themeFillTint="33"/>
          </w:tcPr>
          <w:p w14:paraId="08B31FEC" w14:textId="77777777" w:rsidR="001114E8" w:rsidRDefault="001114E8" w:rsidP="001114E8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35" w:type="dxa"/>
            <w:shd w:val="clear" w:color="auto" w:fill="DBE5F1" w:themeFill="accent1" w:themeFillTint="33"/>
          </w:tcPr>
          <w:p w14:paraId="5ADC540F" w14:textId="77777777" w:rsidR="001114E8" w:rsidRDefault="001114E8" w:rsidP="001114E8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690" w:type="dxa"/>
            <w:shd w:val="clear" w:color="auto" w:fill="DBE5F1" w:themeFill="accent1" w:themeFillTint="33"/>
          </w:tcPr>
          <w:p w14:paraId="5191AD8C" w14:textId="77777777" w:rsidR="001114E8" w:rsidRDefault="001114E8" w:rsidP="001114E8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</w:tr>
      <w:tr w:rsidR="008F5BBF" w14:paraId="19B57ECB" w14:textId="77777777" w:rsidTr="00CB724B">
        <w:trPr>
          <w:gridAfter w:val="1"/>
          <w:wAfter w:w="10" w:type="dxa"/>
        </w:trPr>
        <w:tc>
          <w:tcPr>
            <w:tcW w:w="1270" w:type="dxa"/>
          </w:tcPr>
          <w:p w14:paraId="282E7040" w14:textId="00394B63" w:rsidR="00730840" w:rsidRDefault="00730840" w:rsidP="00730840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.1</w:t>
            </w:r>
          </w:p>
        </w:tc>
        <w:tc>
          <w:tcPr>
            <w:tcW w:w="3687" w:type="dxa"/>
          </w:tcPr>
          <w:p w14:paraId="18951A0C" w14:textId="43F7F5DE" w:rsidR="00730840" w:rsidRDefault="00730840" w:rsidP="00730840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Planning – prepare meeting </w:t>
            </w:r>
          </w:p>
        </w:tc>
        <w:tc>
          <w:tcPr>
            <w:tcW w:w="3120" w:type="dxa"/>
          </w:tcPr>
          <w:p w14:paraId="2B150D2F" w14:textId="2C38F73E" w:rsidR="00730840" w:rsidRDefault="00730840" w:rsidP="00730840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Team members meeting </w:t>
            </w:r>
          </w:p>
        </w:tc>
        <w:tc>
          <w:tcPr>
            <w:tcW w:w="2835" w:type="dxa"/>
          </w:tcPr>
          <w:p w14:paraId="61A7A135" w14:textId="09CF6985" w:rsidR="00730840" w:rsidRDefault="00171435" w:rsidP="00730840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</w:t>
            </w:r>
            <w:r w:rsidR="00730840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hours </w:t>
            </w:r>
          </w:p>
        </w:tc>
        <w:tc>
          <w:tcPr>
            <w:tcW w:w="2690" w:type="dxa"/>
          </w:tcPr>
          <w:p w14:paraId="76E065FC" w14:textId="13FEE4F8" w:rsidR="00730840" w:rsidRDefault="00171435" w:rsidP="00730840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</w:t>
            </w:r>
            <w:r w:rsidR="00730840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x</w:t>
            </w:r>
            <w:r w:rsidR="00FD65C1">
              <w:rPr>
                <w:rFonts w:eastAsia="Times New Roman" w:cs="Calibri"/>
                <w:sz w:val="24"/>
                <w:szCs w:val="24"/>
                <w:lang w:val="en-NZ" w:eastAsia="en-NZ"/>
              </w:rPr>
              <w:t>(</w:t>
            </w:r>
            <w:r w:rsidR="00730840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30</w:t>
            </w:r>
            <w:r w:rsidR="00D51D6C"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  <w:r w:rsidR="00FD65C1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x3) </w:t>
            </w:r>
            <w:r w:rsidR="00730840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= 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80</w:t>
            </w:r>
            <w:r w:rsidR="00730840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$  </w:t>
            </w:r>
          </w:p>
        </w:tc>
      </w:tr>
      <w:tr w:rsidR="008F5BBF" w14:paraId="7A700656" w14:textId="77777777" w:rsidTr="00CB724B">
        <w:trPr>
          <w:gridAfter w:val="1"/>
          <w:wAfter w:w="10" w:type="dxa"/>
        </w:trPr>
        <w:tc>
          <w:tcPr>
            <w:tcW w:w="1270" w:type="dxa"/>
          </w:tcPr>
          <w:p w14:paraId="62CDEA2A" w14:textId="6468C730" w:rsidR="00973959" w:rsidRDefault="00302CC1" w:rsidP="00973959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.2</w:t>
            </w:r>
          </w:p>
        </w:tc>
        <w:tc>
          <w:tcPr>
            <w:tcW w:w="3687" w:type="dxa"/>
          </w:tcPr>
          <w:p w14:paraId="109D44D9" w14:textId="4C37875B" w:rsidR="00973959" w:rsidRDefault="00973959" w:rsidP="00973959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4C7B89">
              <w:rPr>
                <w:rFonts w:eastAsia="Times New Roman" w:cs="Calibri"/>
                <w:sz w:val="24"/>
                <w:szCs w:val="24"/>
                <w:lang w:val="en-NZ" w:eastAsia="en-NZ"/>
              </w:rPr>
              <w:t>Hardware</w:t>
            </w:r>
            <w:r w:rsidR="00380614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– applicable to entire project</w:t>
            </w:r>
            <w:r w:rsidR="00380614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3120" w:type="dxa"/>
          </w:tcPr>
          <w:p w14:paraId="7C66E868" w14:textId="31045274" w:rsidR="00973959" w:rsidRDefault="00973959" w:rsidP="00973959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Laptop</w:t>
            </w:r>
            <w:r w:rsidR="00073918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</w:t>
            </w:r>
          </w:p>
        </w:tc>
        <w:tc>
          <w:tcPr>
            <w:tcW w:w="2835" w:type="dxa"/>
          </w:tcPr>
          <w:p w14:paraId="12EEEB19" w14:textId="1D1A6D9A" w:rsidR="00973959" w:rsidRDefault="00973959" w:rsidP="00973959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3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laptops </w:t>
            </w:r>
          </w:p>
        </w:tc>
        <w:tc>
          <w:tcPr>
            <w:tcW w:w="2690" w:type="dxa"/>
          </w:tcPr>
          <w:p w14:paraId="72BDE7BC" w14:textId="081B4C60" w:rsidR="00973959" w:rsidRDefault="00973959" w:rsidP="00973959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3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x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000</w:t>
            </w:r>
            <w:r w:rsidR="00D51D6C"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= 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3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000$ </w:t>
            </w:r>
          </w:p>
        </w:tc>
      </w:tr>
      <w:tr w:rsidR="008F5BBF" w14:paraId="410B8F91" w14:textId="77777777" w:rsidTr="00CB724B">
        <w:trPr>
          <w:gridAfter w:val="1"/>
          <w:wAfter w:w="10" w:type="dxa"/>
        </w:trPr>
        <w:tc>
          <w:tcPr>
            <w:tcW w:w="1270" w:type="dxa"/>
          </w:tcPr>
          <w:p w14:paraId="4A7748C0" w14:textId="64B04F2F" w:rsidR="00973959" w:rsidRDefault="00302CC1" w:rsidP="00973959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.3</w:t>
            </w:r>
          </w:p>
        </w:tc>
        <w:tc>
          <w:tcPr>
            <w:tcW w:w="3687" w:type="dxa"/>
          </w:tcPr>
          <w:p w14:paraId="5D2EBB86" w14:textId="43EBFCCD" w:rsidR="00973959" w:rsidRDefault="001A023E" w:rsidP="00973959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Software –</w:t>
            </w:r>
            <w:r w:rsidR="00380614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applicable to entire project</w:t>
            </w:r>
            <w:r w:rsidR="00380614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3120" w:type="dxa"/>
          </w:tcPr>
          <w:p w14:paraId="64DCF259" w14:textId="3BCC6237" w:rsidR="00973959" w:rsidRDefault="00973959" w:rsidP="00973959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Office 365 – MS Teams</w:t>
            </w:r>
          </w:p>
        </w:tc>
        <w:tc>
          <w:tcPr>
            <w:tcW w:w="2835" w:type="dxa"/>
          </w:tcPr>
          <w:p w14:paraId="0B4A250A" w14:textId="5BA13C88" w:rsidR="00973959" w:rsidRDefault="0042307D" w:rsidP="00973959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3-month subscription</w:t>
            </w:r>
            <w:r w:rsidR="00153710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x5 users</w:t>
            </w:r>
          </w:p>
        </w:tc>
        <w:tc>
          <w:tcPr>
            <w:tcW w:w="2690" w:type="dxa"/>
          </w:tcPr>
          <w:p w14:paraId="367BA8E8" w14:textId="4EE11C61" w:rsidR="00973959" w:rsidRDefault="00492A8C" w:rsidP="00973959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From 3x(5x</w:t>
            </w:r>
            <w:r w:rsidRPr="00492A8C">
              <w:rPr>
                <w:rFonts w:eastAsia="Times New Roman" w:cs="Calibri"/>
                <w:sz w:val="24"/>
                <w:szCs w:val="24"/>
                <w:lang w:val="en-NZ" w:eastAsia="en-NZ"/>
              </w:rPr>
              <w:t>9.1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$) = </w:t>
            </w:r>
            <w:r w:rsidRPr="00492A8C">
              <w:rPr>
                <w:rFonts w:eastAsia="Times New Roman" w:cs="Calibri"/>
                <w:sz w:val="24"/>
                <w:szCs w:val="24"/>
                <w:lang w:val="en-NZ" w:eastAsia="en-NZ"/>
              </w:rPr>
              <w:t>136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.50$ (tax not included)</w:t>
            </w:r>
          </w:p>
        </w:tc>
      </w:tr>
      <w:tr w:rsidR="008F5BBF" w14:paraId="2DFE6B44" w14:textId="77777777" w:rsidTr="00CB724B">
        <w:trPr>
          <w:gridAfter w:val="1"/>
          <w:wAfter w:w="10" w:type="dxa"/>
        </w:trPr>
        <w:tc>
          <w:tcPr>
            <w:tcW w:w="1270" w:type="dxa"/>
          </w:tcPr>
          <w:p w14:paraId="347BB345" w14:textId="298FA156" w:rsidR="00C744AD" w:rsidRDefault="00C744AD" w:rsidP="00C744AD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.4</w:t>
            </w:r>
          </w:p>
        </w:tc>
        <w:tc>
          <w:tcPr>
            <w:tcW w:w="3687" w:type="dxa"/>
          </w:tcPr>
          <w:p w14:paraId="0899313E" w14:textId="459C7FCF" w:rsidR="00C744AD" w:rsidRDefault="00C744AD" w:rsidP="00C744AD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Stakeholder Register</w:t>
            </w:r>
          </w:p>
        </w:tc>
        <w:tc>
          <w:tcPr>
            <w:tcW w:w="3120" w:type="dxa"/>
          </w:tcPr>
          <w:p w14:paraId="7802BC76" w14:textId="205A6B3E" w:rsidR="00C744AD" w:rsidRDefault="00C744AD" w:rsidP="00C744AD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Team members meeting (workshop) </w:t>
            </w:r>
          </w:p>
        </w:tc>
        <w:tc>
          <w:tcPr>
            <w:tcW w:w="2835" w:type="dxa"/>
          </w:tcPr>
          <w:p w14:paraId="1C04E9C3" w14:textId="1BDFE1A7" w:rsidR="00C744AD" w:rsidRDefault="00C744AD" w:rsidP="00C744AD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1 hour </w:t>
            </w:r>
          </w:p>
        </w:tc>
        <w:tc>
          <w:tcPr>
            <w:tcW w:w="2690" w:type="dxa"/>
          </w:tcPr>
          <w:p w14:paraId="0388B117" w14:textId="5D312661" w:rsidR="00C744AD" w:rsidRDefault="00C744AD" w:rsidP="00C744AD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30$x3 = 90$</w:t>
            </w:r>
          </w:p>
        </w:tc>
      </w:tr>
      <w:tr w:rsidR="008F5BBF" w14:paraId="33499618" w14:textId="77777777" w:rsidTr="00CB724B">
        <w:trPr>
          <w:gridAfter w:val="1"/>
          <w:wAfter w:w="10" w:type="dxa"/>
        </w:trPr>
        <w:tc>
          <w:tcPr>
            <w:tcW w:w="1270" w:type="dxa"/>
          </w:tcPr>
          <w:p w14:paraId="3C727F72" w14:textId="2CBF9C8C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.5</w:t>
            </w:r>
          </w:p>
        </w:tc>
        <w:tc>
          <w:tcPr>
            <w:tcW w:w="3687" w:type="dxa"/>
          </w:tcPr>
          <w:p w14:paraId="0F901AA6" w14:textId="24585982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Persona Developing </w:t>
            </w:r>
          </w:p>
        </w:tc>
        <w:tc>
          <w:tcPr>
            <w:tcW w:w="3120" w:type="dxa"/>
          </w:tcPr>
          <w:p w14:paraId="265B0ACD" w14:textId="134A45C5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Team members meeting (workshop) </w:t>
            </w:r>
          </w:p>
        </w:tc>
        <w:tc>
          <w:tcPr>
            <w:tcW w:w="2835" w:type="dxa"/>
          </w:tcPr>
          <w:p w14:paraId="0DBA32AB" w14:textId="5C8E04C6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 hours</w:t>
            </w:r>
          </w:p>
        </w:tc>
        <w:tc>
          <w:tcPr>
            <w:tcW w:w="2690" w:type="dxa"/>
          </w:tcPr>
          <w:p w14:paraId="3B367595" w14:textId="49CA0C7F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x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(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3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$x3) 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= 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80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$  </w:t>
            </w:r>
          </w:p>
        </w:tc>
      </w:tr>
      <w:tr w:rsidR="008F5BBF" w14:paraId="5AE84EF5" w14:textId="77777777" w:rsidTr="00CB724B">
        <w:trPr>
          <w:gridAfter w:val="1"/>
          <w:wAfter w:w="10" w:type="dxa"/>
        </w:trPr>
        <w:tc>
          <w:tcPr>
            <w:tcW w:w="1270" w:type="dxa"/>
          </w:tcPr>
          <w:p w14:paraId="74204B0D" w14:textId="664783F8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.6</w:t>
            </w:r>
          </w:p>
        </w:tc>
        <w:tc>
          <w:tcPr>
            <w:tcW w:w="3687" w:type="dxa"/>
          </w:tcPr>
          <w:p w14:paraId="15EC3753" w14:textId="70622D24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Persona Testing </w:t>
            </w:r>
          </w:p>
        </w:tc>
        <w:tc>
          <w:tcPr>
            <w:tcW w:w="3120" w:type="dxa"/>
          </w:tcPr>
          <w:p w14:paraId="22131989" w14:textId="4C04F4FD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Team members meeting (workshop) </w:t>
            </w:r>
          </w:p>
        </w:tc>
        <w:tc>
          <w:tcPr>
            <w:tcW w:w="2835" w:type="dxa"/>
          </w:tcPr>
          <w:p w14:paraId="51C760F4" w14:textId="1C7798AD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1 hour </w:t>
            </w:r>
          </w:p>
        </w:tc>
        <w:tc>
          <w:tcPr>
            <w:tcW w:w="2690" w:type="dxa"/>
          </w:tcPr>
          <w:p w14:paraId="68DF55B7" w14:textId="3328EA75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30$x3 = 90$</w:t>
            </w:r>
          </w:p>
        </w:tc>
      </w:tr>
      <w:tr w:rsidR="008F5BBF" w14:paraId="10221E9E" w14:textId="77777777" w:rsidTr="00CB724B">
        <w:trPr>
          <w:gridAfter w:val="1"/>
          <w:wAfter w:w="10" w:type="dxa"/>
        </w:trPr>
        <w:tc>
          <w:tcPr>
            <w:tcW w:w="1270" w:type="dxa"/>
          </w:tcPr>
          <w:p w14:paraId="4826CADA" w14:textId="251E7A86" w:rsidR="0057166B" w:rsidRDefault="00B66540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.7</w:t>
            </w:r>
          </w:p>
        </w:tc>
        <w:tc>
          <w:tcPr>
            <w:tcW w:w="3687" w:type="dxa"/>
          </w:tcPr>
          <w:p w14:paraId="1340EC6F" w14:textId="27506900" w:rsidR="0057166B" w:rsidRDefault="00B66540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Markdown files</w:t>
            </w:r>
          </w:p>
        </w:tc>
        <w:tc>
          <w:tcPr>
            <w:tcW w:w="3120" w:type="dxa"/>
          </w:tcPr>
          <w:p w14:paraId="3CBB0CA1" w14:textId="797089CD" w:rsidR="0057166B" w:rsidRPr="00805CFA" w:rsidRDefault="0003244A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Team members meeting (workshop) </w:t>
            </w:r>
          </w:p>
        </w:tc>
        <w:tc>
          <w:tcPr>
            <w:tcW w:w="2835" w:type="dxa"/>
          </w:tcPr>
          <w:p w14:paraId="6EE06011" w14:textId="4AC85444" w:rsidR="0057166B" w:rsidRDefault="007A4B8E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</w:t>
            </w:r>
            <w:r w:rsidR="0003244A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hour</w:t>
            </w:r>
          </w:p>
        </w:tc>
        <w:tc>
          <w:tcPr>
            <w:tcW w:w="2690" w:type="dxa"/>
          </w:tcPr>
          <w:p w14:paraId="30D25560" w14:textId="6DB16DA5" w:rsidR="0057166B" w:rsidRDefault="007A4B8E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30$x3 = 90$</w:t>
            </w:r>
          </w:p>
        </w:tc>
      </w:tr>
      <w:tr w:rsidR="008F5BBF" w14:paraId="44728D4C" w14:textId="77777777" w:rsidTr="00CB724B">
        <w:trPr>
          <w:gridAfter w:val="1"/>
          <w:wAfter w:w="10" w:type="dxa"/>
        </w:trPr>
        <w:tc>
          <w:tcPr>
            <w:tcW w:w="1270" w:type="dxa"/>
          </w:tcPr>
          <w:p w14:paraId="2B380AB3" w14:textId="24AAAE62" w:rsidR="00237C08" w:rsidRDefault="00237C08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.8</w:t>
            </w:r>
          </w:p>
        </w:tc>
        <w:tc>
          <w:tcPr>
            <w:tcW w:w="3687" w:type="dxa"/>
          </w:tcPr>
          <w:p w14:paraId="1FFF3F82" w14:textId="77A064F3" w:rsidR="00237C08" w:rsidRDefault="00237C08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Iteration 1 Report</w:t>
            </w:r>
          </w:p>
        </w:tc>
        <w:tc>
          <w:tcPr>
            <w:tcW w:w="3120" w:type="dxa"/>
          </w:tcPr>
          <w:p w14:paraId="1E3426D6" w14:textId="5DD42DB9" w:rsidR="00237C08" w:rsidRPr="00805CFA" w:rsidRDefault="00237C08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Team members meeting (workshop) 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+ uploading file</w:t>
            </w:r>
          </w:p>
        </w:tc>
        <w:tc>
          <w:tcPr>
            <w:tcW w:w="2835" w:type="dxa"/>
          </w:tcPr>
          <w:p w14:paraId="51C29398" w14:textId="056BD1CA" w:rsidR="00237C08" w:rsidRDefault="00237C08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 hour</w:t>
            </w:r>
          </w:p>
        </w:tc>
        <w:tc>
          <w:tcPr>
            <w:tcW w:w="2690" w:type="dxa"/>
          </w:tcPr>
          <w:p w14:paraId="30A4FC5F" w14:textId="2D447052" w:rsidR="00237C08" w:rsidRDefault="00237C08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30$x3 = 90$</w:t>
            </w:r>
          </w:p>
        </w:tc>
      </w:tr>
      <w:tr w:rsidR="00515F49" w14:paraId="3FC5CE30" w14:textId="77777777" w:rsidTr="00CB724B">
        <w:trPr>
          <w:gridAfter w:val="1"/>
          <w:wAfter w:w="10" w:type="dxa"/>
        </w:trPr>
        <w:tc>
          <w:tcPr>
            <w:tcW w:w="1270" w:type="dxa"/>
            <w:shd w:val="clear" w:color="auto" w:fill="DBE5F1" w:themeFill="accent1" w:themeFillTint="33"/>
          </w:tcPr>
          <w:p w14:paraId="550F9A1D" w14:textId="21ECE08F" w:rsidR="0057166B" w:rsidRPr="00FD65C1" w:rsidRDefault="0057166B" w:rsidP="0057166B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  <w:r w:rsidRPr="00FD65C1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 xml:space="preserve">Sub-Total </w:t>
            </w:r>
          </w:p>
        </w:tc>
        <w:tc>
          <w:tcPr>
            <w:tcW w:w="3687" w:type="dxa"/>
            <w:shd w:val="clear" w:color="auto" w:fill="DBE5F1" w:themeFill="accent1" w:themeFillTint="33"/>
          </w:tcPr>
          <w:p w14:paraId="52982C51" w14:textId="77777777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3120" w:type="dxa"/>
            <w:shd w:val="clear" w:color="auto" w:fill="DBE5F1" w:themeFill="accent1" w:themeFillTint="33"/>
          </w:tcPr>
          <w:p w14:paraId="32E8FAD7" w14:textId="77777777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35" w:type="dxa"/>
            <w:shd w:val="clear" w:color="auto" w:fill="DBE5F1" w:themeFill="accent1" w:themeFillTint="33"/>
          </w:tcPr>
          <w:p w14:paraId="2EEBD4A9" w14:textId="77777777" w:rsidR="0057166B" w:rsidRPr="00EF6F52" w:rsidRDefault="0057166B" w:rsidP="0057166B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</w:p>
        </w:tc>
        <w:tc>
          <w:tcPr>
            <w:tcW w:w="2690" w:type="dxa"/>
            <w:shd w:val="clear" w:color="auto" w:fill="DBE5F1" w:themeFill="accent1" w:themeFillTint="33"/>
          </w:tcPr>
          <w:p w14:paraId="284A26F8" w14:textId="65FA4239" w:rsidR="0057166B" w:rsidRPr="00EF6F52" w:rsidRDefault="00EF6F52" w:rsidP="0057166B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  <w:r w:rsidRPr="00EF6F52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3</w:t>
            </w:r>
            <w:r w:rsidR="00492A8C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856.50</w:t>
            </w:r>
            <w:r w:rsidRPr="00EF6F52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 xml:space="preserve"> NZ</w:t>
            </w:r>
            <w:r w:rsidR="00CB724B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$</w:t>
            </w:r>
          </w:p>
        </w:tc>
      </w:tr>
      <w:tr w:rsidR="00515F49" w14:paraId="673ACD8E" w14:textId="77777777" w:rsidTr="00CB724B">
        <w:trPr>
          <w:gridAfter w:val="1"/>
          <w:wAfter w:w="10" w:type="dxa"/>
        </w:trPr>
        <w:tc>
          <w:tcPr>
            <w:tcW w:w="1270" w:type="dxa"/>
            <w:shd w:val="clear" w:color="auto" w:fill="DBE5F1" w:themeFill="accent1" w:themeFillTint="33"/>
          </w:tcPr>
          <w:p w14:paraId="36B018F0" w14:textId="3402652D" w:rsidR="0057166B" w:rsidRPr="007F2C39" w:rsidRDefault="0057166B" w:rsidP="0057166B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  <w:r w:rsidRPr="007F2C39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2.0</w:t>
            </w:r>
          </w:p>
        </w:tc>
        <w:tc>
          <w:tcPr>
            <w:tcW w:w="3687" w:type="dxa"/>
            <w:shd w:val="clear" w:color="auto" w:fill="DBE5F1" w:themeFill="accent1" w:themeFillTint="33"/>
          </w:tcPr>
          <w:p w14:paraId="1CB9873B" w14:textId="79C02E3D" w:rsidR="0057166B" w:rsidRPr="007F2C39" w:rsidRDefault="0057166B" w:rsidP="0057166B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  <w:r w:rsidRPr="007F2C39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 xml:space="preserve">Iteration 2 </w:t>
            </w: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–</w:t>
            </w:r>
            <w:r w:rsidRPr="007F2C39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 xml:space="preserve"> Implementation</w:t>
            </w: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 xml:space="preserve"> </w:t>
            </w:r>
          </w:p>
        </w:tc>
        <w:tc>
          <w:tcPr>
            <w:tcW w:w="3120" w:type="dxa"/>
            <w:shd w:val="clear" w:color="auto" w:fill="DBE5F1" w:themeFill="accent1" w:themeFillTint="33"/>
          </w:tcPr>
          <w:p w14:paraId="1485A652" w14:textId="77777777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35" w:type="dxa"/>
            <w:shd w:val="clear" w:color="auto" w:fill="DBE5F1" w:themeFill="accent1" w:themeFillTint="33"/>
          </w:tcPr>
          <w:p w14:paraId="664A60FE" w14:textId="77777777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690" w:type="dxa"/>
            <w:shd w:val="clear" w:color="auto" w:fill="DBE5F1" w:themeFill="accent1" w:themeFillTint="33"/>
          </w:tcPr>
          <w:p w14:paraId="4E77DBDF" w14:textId="77777777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</w:tr>
      <w:tr w:rsidR="008F5BBF" w14:paraId="19BDCB3A" w14:textId="77777777" w:rsidTr="00CB724B">
        <w:tc>
          <w:tcPr>
            <w:tcW w:w="1270" w:type="dxa"/>
          </w:tcPr>
          <w:p w14:paraId="0185DC79" w14:textId="6930D904" w:rsidR="006D4751" w:rsidRDefault="00D735E8" w:rsidP="00D54A0E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</w:t>
            </w:r>
            <w:r w:rsidR="006D4751">
              <w:rPr>
                <w:rFonts w:eastAsia="Times New Roman" w:cs="Calibri"/>
                <w:sz w:val="24"/>
                <w:szCs w:val="24"/>
                <w:lang w:val="en-NZ" w:eastAsia="en-NZ"/>
              </w:rPr>
              <w:t>.1</w:t>
            </w:r>
          </w:p>
        </w:tc>
        <w:tc>
          <w:tcPr>
            <w:tcW w:w="3687" w:type="dxa"/>
          </w:tcPr>
          <w:p w14:paraId="0767C230" w14:textId="77777777" w:rsidR="006D4751" w:rsidRDefault="006D4751" w:rsidP="00D54A0E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Planning – prepare meeting </w:t>
            </w:r>
          </w:p>
        </w:tc>
        <w:tc>
          <w:tcPr>
            <w:tcW w:w="3120" w:type="dxa"/>
          </w:tcPr>
          <w:p w14:paraId="32914FB5" w14:textId="77777777" w:rsidR="006D4751" w:rsidRDefault="006D4751" w:rsidP="00D54A0E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Team members meeting </w:t>
            </w:r>
          </w:p>
        </w:tc>
        <w:tc>
          <w:tcPr>
            <w:tcW w:w="2835" w:type="dxa"/>
          </w:tcPr>
          <w:p w14:paraId="0BAB8E70" w14:textId="77777777" w:rsidR="006D4751" w:rsidRDefault="006D4751" w:rsidP="00D54A0E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hours </w:t>
            </w:r>
          </w:p>
        </w:tc>
        <w:tc>
          <w:tcPr>
            <w:tcW w:w="2700" w:type="dxa"/>
            <w:gridSpan w:val="2"/>
          </w:tcPr>
          <w:p w14:paraId="4F8418F2" w14:textId="77777777" w:rsidR="006D4751" w:rsidRDefault="006D4751" w:rsidP="00D54A0E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x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(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3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$x3) 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= 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80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$  </w:t>
            </w:r>
          </w:p>
        </w:tc>
      </w:tr>
      <w:tr w:rsidR="00B25C70" w14:paraId="3A2B37A1" w14:textId="77777777" w:rsidTr="00CB724B">
        <w:tc>
          <w:tcPr>
            <w:tcW w:w="1270" w:type="dxa"/>
          </w:tcPr>
          <w:p w14:paraId="212A40FF" w14:textId="7FDAF18A" w:rsidR="00B25C70" w:rsidRDefault="00B25C70" w:rsidP="00B25C70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.2</w:t>
            </w:r>
          </w:p>
        </w:tc>
        <w:tc>
          <w:tcPr>
            <w:tcW w:w="3687" w:type="dxa"/>
          </w:tcPr>
          <w:p w14:paraId="6D0C30B4" w14:textId="07254B10" w:rsidR="00B25C70" w:rsidRDefault="00E26D19" w:rsidP="00B25C70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ALL documents converted into </w:t>
            </w:r>
            <w:r w:rsidR="00B25C70">
              <w:rPr>
                <w:rFonts w:eastAsia="Times New Roman" w:cs="Calibri"/>
                <w:sz w:val="24"/>
                <w:szCs w:val="24"/>
                <w:lang w:val="en-NZ" w:eastAsia="en-NZ"/>
              </w:rPr>
              <w:t>Markdown files</w:t>
            </w:r>
          </w:p>
        </w:tc>
        <w:tc>
          <w:tcPr>
            <w:tcW w:w="3120" w:type="dxa"/>
          </w:tcPr>
          <w:p w14:paraId="07B560D5" w14:textId="13D041AD" w:rsidR="00B25C70" w:rsidRDefault="00B25C70" w:rsidP="00B25C70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Team members meeting (workshop) </w:t>
            </w:r>
          </w:p>
        </w:tc>
        <w:tc>
          <w:tcPr>
            <w:tcW w:w="2835" w:type="dxa"/>
          </w:tcPr>
          <w:p w14:paraId="54506D2C" w14:textId="2B8E3D53" w:rsidR="00B25C70" w:rsidRDefault="00621BC7" w:rsidP="00B25C70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</w:t>
            </w:r>
            <w:r w:rsidR="00B25C70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hour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s</w:t>
            </w:r>
          </w:p>
        </w:tc>
        <w:tc>
          <w:tcPr>
            <w:tcW w:w="2700" w:type="dxa"/>
            <w:gridSpan w:val="2"/>
          </w:tcPr>
          <w:p w14:paraId="2C7907C1" w14:textId="3E7FD4CB" w:rsidR="00B25C70" w:rsidRDefault="00B25C70" w:rsidP="00B25C70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30$x3 = 90$</w:t>
            </w:r>
          </w:p>
        </w:tc>
      </w:tr>
      <w:tr w:rsidR="008F5BBF" w:rsidRPr="0009202D" w14:paraId="09327BDF" w14:textId="77777777" w:rsidTr="00CB724B">
        <w:tc>
          <w:tcPr>
            <w:tcW w:w="1270" w:type="dxa"/>
          </w:tcPr>
          <w:p w14:paraId="2701DE07" w14:textId="4BAAC7D0" w:rsidR="006D4751" w:rsidRPr="0009202D" w:rsidRDefault="00D735E8" w:rsidP="00D54A0E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>2</w:t>
            </w:r>
            <w:r w:rsidR="006D4751"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>.3</w:t>
            </w:r>
          </w:p>
        </w:tc>
        <w:tc>
          <w:tcPr>
            <w:tcW w:w="3687" w:type="dxa"/>
          </w:tcPr>
          <w:p w14:paraId="0DAF7169" w14:textId="38BE0090" w:rsidR="006D4751" w:rsidRPr="0009202D" w:rsidRDefault="00B25C70" w:rsidP="00D54A0E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CE033C">
              <w:rPr>
                <w:rFonts w:eastAsia="Times New Roman" w:cs="Calibri"/>
                <w:sz w:val="24"/>
                <w:szCs w:val="24"/>
                <w:lang w:val="en-NZ" w:eastAsia="en-NZ"/>
              </w:rPr>
              <w:t>Resource Needs Report</w:t>
            </w:r>
          </w:p>
        </w:tc>
        <w:tc>
          <w:tcPr>
            <w:tcW w:w="3120" w:type="dxa"/>
          </w:tcPr>
          <w:p w14:paraId="1E9E8BD5" w14:textId="4BEAF990" w:rsidR="006D4751" w:rsidRPr="0009202D" w:rsidRDefault="00621BC7" w:rsidP="00D54A0E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Team members meeting</w:t>
            </w:r>
          </w:p>
        </w:tc>
        <w:tc>
          <w:tcPr>
            <w:tcW w:w="2835" w:type="dxa"/>
          </w:tcPr>
          <w:p w14:paraId="4367372E" w14:textId="43AF9FE2" w:rsidR="006D4751" w:rsidRPr="0009202D" w:rsidRDefault="00621BC7" w:rsidP="00D54A0E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hours </w:t>
            </w:r>
          </w:p>
        </w:tc>
        <w:tc>
          <w:tcPr>
            <w:tcW w:w="2700" w:type="dxa"/>
            <w:gridSpan w:val="2"/>
          </w:tcPr>
          <w:p w14:paraId="69BCC084" w14:textId="14502D4A" w:rsidR="006D4751" w:rsidRPr="0009202D" w:rsidRDefault="00621BC7" w:rsidP="00D54A0E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>30$x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</w:t>
            </w:r>
            <w:r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=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60$</w:t>
            </w:r>
          </w:p>
        </w:tc>
      </w:tr>
      <w:tr w:rsidR="008F5BBF" w:rsidRPr="0009202D" w14:paraId="672C0B06" w14:textId="77777777" w:rsidTr="00CB724B">
        <w:tc>
          <w:tcPr>
            <w:tcW w:w="1270" w:type="dxa"/>
          </w:tcPr>
          <w:p w14:paraId="70C6CD69" w14:textId="7C88522D" w:rsidR="006D4751" w:rsidRPr="0009202D" w:rsidRDefault="00D735E8" w:rsidP="00D54A0E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>2</w:t>
            </w:r>
            <w:r w:rsidR="006D4751"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>.4</w:t>
            </w:r>
          </w:p>
        </w:tc>
        <w:tc>
          <w:tcPr>
            <w:tcW w:w="3687" w:type="dxa"/>
          </w:tcPr>
          <w:p w14:paraId="15C32637" w14:textId="01BA20A6" w:rsidR="006D4751" w:rsidRPr="0009202D" w:rsidRDefault="00B25C70" w:rsidP="00D54A0E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CE033C">
              <w:rPr>
                <w:rFonts w:eastAsia="Times New Roman" w:cs="Calibri"/>
                <w:sz w:val="24"/>
                <w:szCs w:val="24"/>
                <w:lang w:val="en-NZ" w:eastAsia="en-NZ"/>
              </w:rPr>
              <w:t>Gant Chart</w:t>
            </w:r>
          </w:p>
        </w:tc>
        <w:tc>
          <w:tcPr>
            <w:tcW w:w="3120" w:type="dxa"/>
          </w:tcPr>
          <w:p w14:paraId="7A9DC333" w14:textId="299898BC" w:rsidR="006D4751" w:rsidRPr="0009202D" w:rsidRDefault="00621BC7" w:rsidP="00D54A0E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Team members meeting</w:t>
            </w:r>
          </w:p>
        </w:tc>
        <w:tc>
          <w:tcPr>
            <w:tcW w:w="2835" w:type="dxa"/>
          </w:tcPr>
          <w:p w14:paraId="115676B6" w14:textId="00829AC6" w:rsidR="006D4751" w:rsidRPr="0009202D" w:rsidRDefault="00621BC7" w:rsidP="00D54A0E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hours </w:t>
            </w:r>
          </w:p>
        </w:tc>
        <w:tc>
          <w:tcPr>
            <w:tcW w:w="2700" w:type="dxa"/>
            <w:gridSpan w:val="2"/>
          </w:tcPr>
          <w:p w14:paraId="3D14EF45" w14:textId="0CF8DC9F" w:rsidR="006D4751" w:rsidRPr="0009202D" w:rsidRDefault="00621BC7" w:rsidP="00D54A0E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>30$x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</w:t>
            </w:r>
            <w:r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=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60$</w:t>
            </w:r>
          </w:p>
        </w:tc>
      </w:tr>
      <w:tr w:rsidR="0009202D" w:rsidRPr="0009202D" w14:paraId="16873894" w14:textId="77777777" w:rsidTr="00CB724B">
        <w:tc>
          <w:tcPr>
            <w:tcW w:w="1270" w:type="dxa"/>
          </w:tcPr>
          <w:p w14:paraId="1FAFC0AB" w14:textId="7AE60604" w:rsidR="0009202D" w:rsidRPr="0009202D" w:rsidRDefault="0009202D" w:rsidP="0009202D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>2</w:t>
            </w:r>
            <w:r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>.5</w:t>
            </w:r>
          </w:p>
        </w:tc>
        <w:tc>
          <w:tcPr>
            <w:tcW w:w="3687" w:type="dxa"/>
          </w:tcPr>
          <w:p w14:paraId="347F31A5" w14:textId="1BC52496" w:rsidR="0009202D" w:rsidRPr="0009202D" w:rsidRDefault="0009202D" w:rsidP="0009202D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Progress</w:t>
            </w:r>
            <w:r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Report</w:t>
            </w:r>
          </w:p>
        </w:tc>
        <w:tc>
          <w:tcPr>
            <w:tcW w:w="3120" w:type="dxa"/>
          </w:tcPr>
          <w:p w14:paraId="0EA05266" w14:textId="23485383" w:rsidR="0009202D" w:rsidRPr="0009202D" w:rsidRDefault="0009202D" w:rsidP="0009202D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>Team members meeting (workshop)</w:t>
            </w:r>
          </w:p>
        </w:tc>
        <w:tc>
          <w:tcPr>
            <w:tcW w:w="2835" w:type="dxa"/>
          </w:tcPr>
          <w:p w14:paraId="3785C329" w14:textId="0C574B32" w:rsidR="0009202D" w:rsidRPr="0009202D" w:rsidRDefault="0009202D" w:rsidP="0009202D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>1 hour</w:t>
            </w:r>
          </w:p>
        </w:tc>
        <w:tc>
          <w:tcPr>
            <w:tcW w:w="2700" w:type="dxa"/>
            <w:gridSpan w:val="2"/>
          </w:tcPr>
          <w:p w14:paraId="219CC6E6" w14:textId="7B360167" w:rsidR="0009202D" w:rsidRPr="0009202D" w:rsidRDefault="0009202D" w:rsidP="0009202D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>30$</w:t>
            </w:r>
          </w:p>
        </w:tc>
      </w:tr>
      <w:tr w:rsidR="0009202D" w:rsidRPr="0009202D" w14:paraId="5BE964F1" w14:textId="77777777" w:rsidTr="00CB724B">
        <w:tc>
          <w:tcPr>
            <w:tcW w:w="1270" w:type="dxa"/>
          </w:tcPr>
          <w:p w14:paraId="5C924321" w14:textId="3D7F3918" w:rsidR="0009202D" w:rsidRPr="0009202D" w:rsidRDefault="0009202D" w:rsidP="0009202D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lastRenderedPageBreak/>
              <w:t>2</w:t>
            </w:r>
            <w:r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>.6</w:t>
            </w:r>
          </w:p>
        </w:tc>
        <w:tc>
          <w:tcPr>
            <w:tcW w:w="3687" w:type="dxa"/>
          </w:tcPr>
          <w:p w14:paraId="7226401F" w14:textId="78F740C9" w:rsidR="0009202D" w:rsidRPr="0009202D" w:rsidRDefault="00314309" w:rsidP="0009202D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CE033C">
              <w:rPr>
                <w:rFonts w:ascii="Segoe UI" w:eastAsia="Times New Roman" w:hAnsi="Segoe UI" w:cs="Segoe UI"/>
                <w:color w:val="000000"/>
                <w:lang w:val="en-NZ" w:eastAsia="en-NZ"/>
              </w:rPr>
              <w:t>Markdown documents to GitHub</w:t>
            </w:r>
          </w:p>
        </w:tc>
        <w:tc>
          <w:tcPr>
            <w:tcW w:w="3120" w:type="dxa"/>
          </w:tcPr>
          <w:p w14:paraId="4076DE1F" w14:textId="0B43CA69" w:rsidR="0009202D" w:rsidRPr="0009202D" w:rsidRDefault="00621BC7" w:rsidP="0009202D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Team members meeting</w:t>
            </w:r>
          </w:p>
        </w:tc>
        <w:tc>
          <w:tcPr>
            <w:tcW w:w="2835" w:type="dxa"/>
          </w:tcPr>
          <w:p w14:paraId="2B3424A7" w14:textId="66D643D0" w:rsidR="0009202D" w:rsidRPr="0009202D" w:rsidRDefault="0009202D" w:rsidP="0009202D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700" w:type="dxa"/>
            <w:gridSpan w:val="2"/>
          </w:tcPr>
          <w:p w14:paraId="0A6EE8E6" w14:textId="0ADD69C9" w:rsidR="0009202D" w:rsidRPr="0009202D" w:rsidRDefault="0009202D" w:rsidP="0009202D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</w:tr>
      <w:tr w:rsidR="00314309" w:rsidRPr="0009202D" w14:paraId="1300A6FE" w14:textId="77777777" w:rsidTr="00CB724B">
        <w:tc>
          <w:tcPr>
            <w:tcW w:w="1270" w:type="dxa"/>
          </w:tcPr>
          <w:p w14:paraId="23D263E5" w14:textId="1CB019C1" w:rsidR="00314309" w:rsidRPr="0009202D" w:rsidRDefault="00314309" w:rsidP="00314309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>2</w:t>
            </w:r>
            <w:r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>.7</w:t>
            </w:r>
          </w:p>
        </w:tc>
        <w:tc>
          <w:tcPr>
            <w:tcW w:w="3687" w:type="dxa"/>
          </w:tcPr>
          <w:p w14:paraId="594F02B6" w14:textId="2EAA7AB3" w:rsidR="00314309" w:rsidRPr="0009202D" w:rsidRDefault="00314309" w:rsidP="00314309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>Design a</w:t>
            </w:r>
            <w:r w:rsidR="00621BC7">
              <w:rPr>
                <w:rFonts w:eastAsia="Times New Roman" w:cs="Calibri"/>
                <w:sz w:val="24"/>
                <w:szCs w:val="24"/>
                <w:lang w:val="en-NZ" w:eastAsia="en-NZ"/>
              </w:rPr>
              <w:t>n</w:t>
            </w:r>
            <w:r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ecommerce </w:t>
            </w:r>
            <w:r w:rsidR="00621BC7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mobile </w:t>
            </w:r>
            <w:r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>app </w:t>
            </w:r>
          </w:p>
        </w:tc>
        <w:tc>
          <w:tcPr>
            <w:tcW w:w="3120" w:type="dxa"/>
          </w:tcPr>
          <w:p w14:paraId="4727D4A3" w14:textId="62A7DF25" w:rsidR="00314309" w:rsidRPr="0009202D" w:rsidRDefault="00314309" w:rsidP="00314309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>Team members meeting (workshop) </w:t>
            </w:r>
          </w:p>
        </w:tc>
        <w:tc>
          <w:tcPr>
            <w:tcW w:w="2835" w:type="dxa"/>
          </w:tcPr>
          <w:p w14:paraId="5E1546DB" w14:textId="720E8FF7" w:rsidR="00314309" w:rsidRPr="0009202D" w:rsidRDefault="00F64ADF" w:rsidP="00314309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0</w:t>
            </w:r>
            <w:r w:rsidR="00314309"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hours </w:t>
            </w:r>
          </w:p>
        </w:tc>
        <w:tc>
          <w:tcPr>
            <w:tcW w:w="2700" w:type="dxa"/>
            <w:gridSpan w:val="2"/>
          </w:tcPr>
          <w:p w14:paraId="714C30FF" w14:textId="78BBA13C" w:rsidR="00314309" w:rsidRPr="0009202D" w:rsidRDefault="00314309" w:rsidP="00314309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>4</w:t>
            </w:r>
            <w:r w:rsidR="00F64ADF">
              <w:rPr>
                <w:rFonts w:eastAsia="Times New Roman" w:cs="Calibri"/>
                <w:sz w:val="24"/>
                <w:szCs w:val="24"/>
                <w:lang w:val="en-NZ" w:eastAsia="en-NZ"/>
              </w:rPr>
              <w:t>0</w:t>
            </w:r>
            <w:r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>x(30$x3) = 360</w:t>
            </w:r>
            <w:r w:rsidR="00DE20FA">
              <w:rPr>
                <w:rFonts w:eastAsia="Times New Roman" w:cs="Calibri"/>
                <w:sz w:val="24"/>
                <w:szCs w:val="24"/>
                <w:lang w:val="en-NZ" w:eastAsia="en-NZ"/>
              </w:rPr>
              <w:t>0</w:t>
            </w:r>
            <w:r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>$  </w:t>
            </w:r>
          </w:p>
        </w:tc>
      </w:tr>
      <w:tr w:rsidR="00314309" w:rsidRPr="0009202D" w14:paraId="4EB4C675" w14:textId="77777777" w:rsidTr="00CB724B">
        <w:tc>
          <w:tcPr>
            <w:tcW w:w="1270" w:type="dxa"/>
          </w:tcPr>
          <w:p w14:paraId="1B131799" w14:textId="59C811AB" w:rsidR="00314309" w:rsidRPr="0009202D" w:rsidRDefault="00314309" w:rsidP="00314309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>2</w:t>
            </w:r>
            <w:r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>.8</w:t>
            </w:r>
          </w:p>
        </w:tc>
        <w:tc>
          <w:tcPr>
            <w:tcW w:w="3687" w:type="dxa"/>
          </w:tcPr>
          <w:p w14:paraId="467CFA56" w14:textId="438579FD" w:rsidR="00314309" w:rsidRPr="0009202D" w:rsidRDefault="00314309" w:rsidP="00314309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>Software</w:t>
            </w:r>
          </w:p>
        </w:tc>
        <w:tc>
          <w:tcPr>
            <w:tcW w:w="3120" w:type="dxa"/>
          </w:tcPr>
          <w:p w14:paraId="439C8018" w14:textId="72A5B54D" w:rsidR="00314309" w:rsidRPr="0009202D" w:rsidRDefault="00314309" w:rsidP="00314309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>Adobe Suite</w:t>
            </w:r>
          </w:p>
        </w:tc>
        <w:tc>
          <w:tcPr>
            <w:tcW w:w="2835" w:type="dxa"/>
          </w:tcPr>
          <w:p w14:paraId="65EB042A" w14:textId="5A29355F" w:rsidR="00314309" w:rsidRPr="0009202D" w:rsidRDefault="00314309" w:rsidP="00314309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>3-month subscription x3 users</w:t>
            </w:r>
          </w:p>
        </w:tc>
        <w:tc>
          <w:tcPr>
            <w:tcW w:w="2700" w:type="dxa"/>
            <w:gridSpan w:val="2"/>
          </w:tcPr>
          <w:p w14:paraId="040BAB3C" w14:textId="79F154A6" w:rsidR="00314309" w:rsidRPr="0009202D" w:rsidRDefault="00314309" w:rsidP="00314309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>3x(79$x3) = 711$</w:t>
            </w:r>
          </w:p>
        </w:tc>
      </w:tr>
      <w:tr w:rsidR="00314309" w:rsidRPr="0009202D" w14:paraId="6414802B" w14:textId="77777777" w:rsidTr="00CB724B">
        <w:trPr>
          <w:gridAfter w:val="1"/>
          <w:wAfter w:w="10" w:type="dxa"/>
        </w:trPr>
        <w:tc>
          <w:tcPr>
            <w:tcW w:w="1270" w:type="dxa"/>
          </w:tcPr>
          <w:p w14:paraId="5771CDE0" w14:textId="77777777" w:rsidR="00314309" w:rsidRPr="0009202D" w:rsidRDefault="00314309" w:rsidP="00314309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3687" w:type="dxa"/>
          </w:tcPr>
          <w:p w14:paraId="43F3DF7E" w14:textId="3A496E06" w:rsidR="00314309" w:rsidRPr="0009202D" w:rsidRDefault="00314309" w:rsidP="00314309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>Software</w:t>
            </w:r>
          </w:p>
        </w:tc>
        <w:tc>
          <w:tcPr>
            <w:tcW w:w="3120" w:type="dxa"/>
          </w:tcPr>
          <w:p w14:paraId="7DD1CBCC" w14:textId="2E0EB0A0" w:rsidR="00314309" w:rsidRPr="0009202D" w:rsidRDefault="00314309" w:rsidP="00314309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>GitHub</w:t>
            </w:r>
          </w:p>
        </w:tc>
        <w:tc>
          <w:tcPr>
            <w:tcW w:w="2835" w:type="dxa"/>
          </w:tcPr>
          <w:p w14:paraId="049AB8CE" w14:textId="77777777" w:rsidR="00314309" w:rsidRPr="0009202D" w:rsidRDefault="00314309" w:rsidP="00314309">
            <w:pPr>
              <w:textAlignment w:val="baseline"/>
              <w:rPr>
                <w:rStyle w:val="text-normal"/>
                <w:rFonts w:cs="Calibri"/>
                <w:sz w:val="24"/>
                <w:szCs w:val="24"/>
                <w:shd w:val="clear" w:color="auto" w:fill="FFFFFF"/>
              </w:rPr>
            </w:pPr>
            <w:r w:rsidRPr="0009202D">
              <w:rPr>
                <w:rStyle w:val="d-flex"/>
                <w:rFonts w:cs="Calibri"/>
                <w:color w:val="24292F"/>
                <w:spacing w:val="-12"/>
                <w:sz w:val="24"/>
                <w:szCs w:val="24"/>
                <w:shd w:val="clear" w:color="auto" w:fill="FFFFFF"/>
                <w:vertAlign w:val="superscript"/>
              </w:rPr>
              <w:t>$</w:t>
            </w:r>
            <w:r w:rsidRPr="0009202D">
              <w:rPr>
                <w:rStyle w:val="js-computed-value"/>
                <w:rFonts w:cs="Calibri"/>
                <w:color w:val="24292F"/>
                <w:spacing w:val="-12"/>
                <w:sz w:val="24"/>
                <w:szCs w:val="24"/>
                <w:shd w:val="clear" w:color="auto" w:fill="FFFFFF"/>
              </w:rPr>
              <w:t>40</w:t>
            </w:r>
            <w:r w:rsidRPr="0009202D">
              <w:rPr>
                <w:rStyle w:val="text-normal"/>
                <w:rFonts w:cs="Calibri"/>
                <w:sz w:val="24"/>
                <w:szCs w:val="24"/>
                <w:shd w:val="clear" w:color="auto" w:fill="FFFFFF"/>
              </w:rPr>
              <w:t>per user/year</w:t>
            </w:r>
          </w:p>
          <w:p w14:paraId="748447F1" w14:textId="3EB05FAC" w:rsidR="00314309" w:rsidRPr="0009202D" w:rsidRDefault="00314309" w:rsidP="00314309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09202D">
              <w:rPr>
                <w:rStyle w:val="d-lg-block"/>
                <w:rFonts w:cs="Calibri"/>
                <w:spacing w:val="-12"/>
                <w:sz w:val="24"/>
                <w:szCs w:val="24"/>
                <w:shd w:val="clear" w:color="auto" w:fill="FFFFFF"/>
              </w:rPr>
              <w:t>for the first 12 months</w:t>
            </w:r>
            <w:r w:rsidRPr="0009202D">
              <w:rPr>
                <w:rStyle w:val="d-lg-block"/>
                <w:rFonts w:cs="Calibri"/>
                <w:spacing w:val="-12"/>
                <w:sz w:val="24"/>
                <w:szCs w:val="24"/>
                <w:shd w:val="clear" w:color="auto" w:fill="FFFFFF"/>
                <w:vertAlign w:val="superscript"/>
              </w:rPr>
              <w:t>*</w:t>
            </w:r>
          </w:p>
        </w:tc>
        <w:tc>
          <w:tcPr>
            <w:tcW w:w="2690" w:type="dxa"/>
          </w:tcPr>
          <w:p w14:paraId="11C8EC0E" w14:textId="0F53231A" w:rsidR="00314309" w:rsidRPr="0009202D" w:rsidRDefault="00314309" w:rsidP="00314309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>3x $40 = $120</w:t>
            </w:r>
          </w:p>
        </w:tc>
      </w:tr>
      <w:tr w:rsidR="00314309" w:rsidRPr="0009202D" w14:paraId="6089B580" w14:textId="77777777" w:rsidTr="00CB724B">
        <w:trPr>
          <w:gridAfter w:val="1"/>
          <w:wAfter w:w="10" w:type="dxa"/>
        </w:trPr>
        <w:tc>
          <w:tcPr>
            <w:tcW w:w="1270" w:type="dxa"/>
            <w:shd w:val="clear" w:color="auto" w:fill="DBE5F1" w:themeFill="accent1" w:themeFillTint="33"/>
          </w:tcPr>
          <w:p w14:paraId="48EAB2F0" w14:textId="5CDBF1C5" w:rsidR="00314309" w:rsidRPr="0009202D" w:rsidRDefault="00314309" w:rsidP="00314309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09202D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 xml:space="preserve">Sub-Total </w:t>
            </w:r>
          </w:p>
        </w:tc>
        <w:tc>
          <w:tcPr>
            <w:tcW w:w="3687" w:type="dxa"/>
            <w:shd w:val="clear" w:color="auto" w:fill="DBE5F1" w:themeFill="accent1" w:themeFillTint="33"/>
          </w:tcPr>
          <w:p w14:paraId="6EDF8058" w14:textId="77777777" w:rsidR="00314309" w:rsidRPr="0009202D" w:rsidRDefault="00314309" w:rsidP="00314309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3120" w:type="dxa"/>
            <w:shd w:val="clear" w:color="auto" w:fill="DBE5F1" w:themeFill="accent1" w:themeFillTint="33"/>
          </w:tcPr>
          <w:p w14:paraId="0F4BA409" w14:textId="77777777" w:rsidR="00314309" w:rsidRPr="0009202D" w:rsidRDefault="00314309" w:rsidP="00314309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35" w:type="dxa"/>
            <w:shd w:val="clear" w:color="auto" w:fill="DBE5F1" w:themeFill="accent1" w:themeFillTint="33"/>
          </w:tcPr>
          <w:p w14:paraId="63E0AEAE" w14:textId="77777777" w:rsidR="00314309" w:rsidRPr="0009202D" w:rsidRDefault="00314309" w:rsidP="00314309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690" w:type="dxa"/>
            <w:shd w:val="clear" w:color="auto" w:fill="DBE5F1" w:themeFill="accent1" w:themeFillTint="33"/>
          </w:tcPr>
          <w:p w14:paraId="3D9A3901" w14:textId="7EC23A12" w:rsidR="00314309" w:rsidRPr="00CB724B" w:rsidRDefault="00DE20FA" w:rsidP="00314309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  <w:r w:rsidRPr="00CB724B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4,851</w:t>
            </w:r>
            <w:r w:rsidR="00A450C7" w:rsidRPr="00CB724B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 xml:space="preserve"> NZ</w:t>
            </w:r>
            <w:r w:rsidR="00CB724B" w:rsidRPr="00CB724B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$</w:t>
            </w:r>
            <w:r w:rsidR="00A450C7" w:rsidRPr="00CB724B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 xml:space="preserve"> </w:t>
            </w:r>
          </w:p>
        </w:tc>
      </w:tr>
      <w:tr w:rsidR="00A20788" w:rsidRPr="0009202D" w14:paraId="483EA93E" w14:textId="77777777" w:rsidTr="00CB724B">
        <w:trPr>
          <w:gridAfter w:val="1"/>
          <w:wAfter w:w="10" w:type="dxa"/>
        </w:trPr>
        <w:tc>
          <w:tcPr>
            <w:tcW w:w="1270" w:type="dxa"/>
            <w:shd w:val="clear" w:color="auto" w:fill="DBE5F1" w:themeFill="accent1" w:themeFillTint="33"/>
          </w:tcPr>
          <w:p w14:paraId="2B4671E3" w14:textId="103E45DE" w:rsidR="00A20788" w:rsidRPr="0009202D" w:rsidRDefault="009D4945" w:rsidP="00A20788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4</w:t>
            </w:r>
            <w:r w:rsidR="00A20788" w:rsidRPr="007F2C39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.0</w:t>
            </w:r>
          </w:p>
        </w:tc>
        <w:tc>
          <w:tcPr>
            <w:tcW w:w="3687" w:type="dxa"/>
            <w:shd w:val="clear" w:color="auto" w:fill="DBE5F1" w:themeFill="accent1" w:themeFillTint="33"/>
          </w:tcPr>
          <w:p w14:paraId="488BCC35" w14:textId="0EE95A93" w:rsidR="00A20788" w:rsidRPr="0009202D" w:rsidRDefault="00A20788" w:rsidP="00A20788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  <w:r w:rsidRPr="0009202D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Iteration 3 – Implementation and MVP</w:t>
            </w:r>
          </w:p>
        </w:tc>
        <w:tc>
          <w:tcPr>
            <w:tcW w:w="3120" w:type="dxa"/>
            <w:shd w:val="clear" w:color="auto" w:fill="DBE5F1" w:themeFill="accent1" w:themeFillTint="33"/>
          </w:tcPr>
          <w:p w14:paraId="3625F6AE" w14:textId="77777777" w:rsidR="00A20788" w:rsidRPr="0009202D" w:rsidRDefault="00A20788" w:rsidP="00A20788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35" w:type="dxa"/>
            <w:shd w:val="clear" w:color="auto" w:fill="DBE5F1" w:themeFill="accent1" w:themeFillTint="33"/>
          </w:tcPr>
          <w:p w14:paraId="69753A7D" w14:textId="77777777" w:rsidR="00A20788" w:rsidRPr="0009202D" w:rsidRDefault="00A20788" w:rsidP="00A20788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690" w:type="dxa"/>
            <w:shd w:val="clear" w:color="auto" w:fill="DBE5F1" w:themeFill="accent1" w:themeFillTint="33"/>
          </w:tcPr>
          <w:p w14:paraId="5151BFFA" w14:textId="77777777" w:rsidR="00A20788" w:rsidRPr="0009202D" w:rsidRDefault="00A20788" w:rsidP="00A20788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</w:tr>
      <w:tr w:rsidR="00A20788" w:rsidRPr="0009202D" w14:paraId="67E84959" w14:textId="77777777" w:rsidTr="00CB724B">
        <w:trPr>
          <w:gridAfter w:val="1"/>
          <w:wAfter w:w="10" w:type="dxa"/>
        </w:trPr>
        <w:tc>
          <w:tcPr>
            <w:tcW w:w="1270" w:type="dxa"/>
          </w:tcPr>
          <w:p w14:paraId="3B8AC4C1" w14:textId="356C1F31" w:rsidR="00A20788" w:rsidRPr="0009202D" w:rsidRDefault="00CB724B" w:rsidP="00A20788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</w:t>
            </w:r>
            <w:r w:rsidR="00A20788">
              <w:rPr>
                <w:rFonts w:eastAsia="Times New Roman" w:cs="Calibri"/>
                <w:sz w:val="24"/>
                <w:szCs w:val="24"/>
                <w:lang w:val="en-NZ" w:eastAsia="en-NZ"/>
              </w:rPr>
              <w:t>.1</w:t>
            </w:r>
          </w:p>
        </w:tc>
        <w:tc>
          <w:tcPr>
            <w:tcW w:w="3687" w:type="dxa"/>
          </w:tcPr>
          <w:p w14:paraId="55AAEFB0" w14:textId="77777777" w:rsidR="00A20788" w:rsidRPr="0009202D" w:rsidRDefault="00A20788" w:rsidP="00A20788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</w:p>
        </w:tc>
        <w:tc>
          <w:tcPr>
            <w:tcW w:w="3120" w:type="dxa"/>
          </w:tcPr>
          <w:p w14:paraId="19BA0908" w14:textId="77777777" w:rsidR="00A20788" w:rsidRPr="0009202D" w:rsidRDefault="00A20788" w:rsidP="00A20788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35" w:type="dxa"/>
          </w:tcPr>
          <w:p w14:paraId="10F9466F" w14:textId="77777777" w:rsidR="00A20788" w:rsidRPr="0009202D" w:rsidRDefault="00A20788" w:rsidP="00A20788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690" w:type="dxa"/>
          </w:tcPr>
          <w:p w14:paraId="460FD196" w14:textId="77777777" w:rsidR="00A20788" w:rsidRPr="0009202D" w:rsidRDefault="00A20788" w:rsidP="00A20788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</w:tr>
      <w:tr w:rsidR="00A450C7" w:rsidRPr="0009202D" w14:paraId="20EC437E" w14:textId="77777777" w:rsidTr="00CB724B">
        <w:trPr>
          <w:gridAfter w:val="1"/>
          <w:wAfter w:w="10" w:type="dxa"/>
        </w:trPr>
        <w:tc>
          <w:tcPr>
            <w:tcW w:w="1270" w:type="dxa"/>
            <w:shd w:val="clear" w:color="auto" w:fill="FFFFFF" w:themeFill="background1"/>
          </w:tcPr>
          <w:p w14:paraId="256BCA26" w14:textId="52BFD4D5" w:rsidR="00A20788" w:rsidRPr="0009202D" w:rsidRDefault="00CB724B" w:rsidP="00A20788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</w:t>
            </w:r>
            <w:r w:rsidR="00A20788">
              <w:rPr>
                <w:rFonts w:eastAsia="Times New Roman" w:cs="Calibri"/>
                <w:sz w:val="24"/>
                <w:szCs w:val="24"/>
                <w:lang w:val="en-NZ" w:eastAsia="en-NZ"/>
              </w:rPr>
              <w:t>.2</w:t>
            </w:r>
          </w:p>
        </w:tc>
        <w:tc>
          <w:tcPr>
            <w:tcW w:w="3687" w:type="dxa"/>
            <w:shd w:val="clear" w:color="auto" w:fill="FFFFFF" w:themeFill="background1"/>
          </w:tcPr>
          <w:p w14:paraId="3336EB06" w14:textId="77777777" w:rsidR="00A20788" w:rsidRPr="0009202D" w:rsidRDefault="00A20788" w:rsidP="00A20788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</w:p>
        </w:tc>
        <w:tc>
          <w:tcPr>
            <w:tcW w:w="3120" w:type="dxa"/>
            <w:shd w:val="clear" w:color="auto" w:fill="FFFFFF" w:themeFill="background1"/>
          </w:tcPr>
          <w:p w14:paraId="5CE30923" w14:textId="77777777" w:rsidR="00A20788" w:rsidRPr="0009202D" w:rsidRDefault="00A20788" w:rsidP="00A20788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35" w:type="dxa"/>
            <w:shd w:val="clear" w:color="auto" w:fill="FFFFFF" w:themeFill="background1"/>
          </w:tcPr>
          <w:p w14:paraId="0CE27A41" w14:textId="77777777" w:rsidR="00A20788" w:rsidRPr="0009202D" w:rsidRDefault="00A20788" w:rsidP="00A20788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690" w:type="dxa"/>
            <w:shd w:val="clear" w:color="auto" w:fill="FFFFFF" w:themeFill="background1"/>
          </w:tcPr>
          <w:p w14:paraId="6778D0B9" w14:textId="77777777" w:rsidR="00A20788" w:rsidRPr="0009202D" w:rsidRDefault="00A20788" w:rsidP="00A20788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</w:tr>
      <w:tr w:rsidR="00A450C7" w:rsidRPr="0009202D" w14:paraId="1DEE0524" w14:textId="77777777" w:rsidTr="00CB724B">
        <w:trPr>
          <w:gridAfter w:val="1"/>
          <w:wAfter w:w="10" w:type="dxa"/>
        </w:trPr>
        <w:tc>
          <w:tcPr>
            <w:tcW w:w="1270" w:type="dxa"/>
            <w:shd w:val="clear" w:color="auto" w:fill="FFFFFF" w:themeFill="background1"/>
          </w:tcPr>
          <w:p w14:paraId="0EF70C8D" w14:textId="64CF0E78" w:rsidR="00A20788" w:rsidRPr="0009202D" w:rsidRDefault="00CB724B" w:rsidP="00A20788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</w:t>
            </w:r>
            <w:r w:rsidR="00A20788"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>.3</w:t>
            </w:r>
          </w:p>
        </w:tc>
        <w:tc>
          <w:tcPr>
            <w:tcW w:w="3687" w:type="dxa"/>
            <w:shd w:val="clear" w:color="auto" w:fill="FFFFFF" w:themeFill="background1"/>
          </w:tcPr>
          <w:p w14:paraId="36A9283B" w14:textId="57F6BED1" w:rsidR="00A20788" w:rsidRPr="0009202D" w:rsidRDefault="00A20788" w:rsidP="00A20788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</w:p>
        </w:tc>
        <w:tc>
          <w:tcPr>
            <w:tcW w:w="3120" w:type="dxa"/>
            <w:shd w:val="clear" w:color="auto" w:fill="FFFFFF" w:themeFill="background1"/>
          </w:tcPr>
          <w:p w14:paraId="12794351" w14:textId="77777777" w:rsidR="00A20788" w:rsidRPr="0009202D" w:rsidRDefault="00A20788" w:rsidP="00A20788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35" w:type="dxa"/>
            <w:shd w:val="clear" w:color="auto" w:fill="FFFFFF" w:themeFill="background1"/>
          </w:tcPr>
          <w:p w14:paraId="511832C5" w14:textId="77777777" w:rsidR="00A20788" w:rsidRPr="0009202D" w:rsidRDefault="00A20788" w:rsidP="00A20788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690" w:type="dxa"/>
            <w:shd w:val="clear" w:color="auto" w:fill="FFFFFF" w:themeFill="background1"/>
          </w:tcPr>
          <w:p w14:paraId="2860A02F" w14:textId="77777777" w:rsidR="00A20788" w:rsidRPr="0009202D" w:rsidRDefault="00A20788" w:rsidP="00A20788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</w:tr>
      <w:tr w:rsidR="00A20788" w:rsidRPr="0009202D" w14:paraId="7ED511C3" w14:textId="77777777" w:rsidTr="00CB724B">
        <w:trPr>
          <w:gridAfter w:val="1"/>
          <w:wAfter w:w="10" w:type="dxa"/>
        </w:trPr>
        <w:tc>
          <w:tcPr>
            <w:tcW w:w="1270" w:type="dxa"/>
          </w:tcPr>
          <w:p w14:paraId="17A54A7C" w14:textId="021B4D5E" w:rsidR="00A20788" w:rsidRPr="0009202D" w:rsidRDefault="00CB724B" w:rsidP="00A20788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</w:t>
            </w:r>
            <w:r w:rsidR="00A20788"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>.4</w:t>
            </w:r>
          </w:p>
        </w:tc>
        <w:tc>
          <w:tcPr>
            <w:tcW w:w="3687" w:type="dxa"/>
          </w:tcPr>
          <w:p w14:paraId="3B273982" w14:textId="30033C8E" w:rsidR="00A20788" w:rsidRPr="0009202D" w:rsidRDefault="00A20788" w:rsidP="00A20788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3120" w:type="dxa"/>
          </w:tcPr>
          <w:p w14:paraId="6AD60E7C" w14:textId="77777777" w:rsidR="00A20788" w:rsidRPr="0009202D" w:rsidRDefault="00A20788" w:rsidP="00A20788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35" w:type="dxa"/>
          </w:tcPr>
          <w:p w14:paraId="30F69838" w14:textId="77777777" w:rsidR="00A20788" w:rsidRPr="0009202D" w:rsidRDefault="00A20788" w:rsidP="00A20788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690" w:type="dxa"/>
          </w:tcPr>
          <w:p w14:paraId="7F3A68D8" w14:textId="77777777" w:rsidR="00A20788" w:rsidRPr="0009202D" w:rsidRDefault="00A20788" w:rsidP="00A20788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</w:tr>
      <w:tr w:rsidR="00A20788" w:rsidRPr="0009202D" w14:paraId="30A5F656" w14:textId="77777777" w:rsidTr="00CB724B">
        <w:trPr>
          <w:gridAfter w:val="1"/>
          <w:wAfter w:w="10" w:type="dxa"/>
        </w:trPr>
        <w:tc>
          <w:tcPr>
            <w:tcW w:w="1270" w:type="dxa"/>
          </w:tcPr>
          <w:p w14:paraId="441B2ED3" w14:textId="2E7197A6" w:rsidR="00A20788" w:rsidRPr="0009202D" w:rsidRDefault="00CB724B" w:rsidP="00A20788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</w:t>
            </w:r>
            <w:r w:rsidR="00A20788"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>.5</w:t>
            </w:r>
          </w:p>
        </w:tc>
        <w:tc>
          <w:tcPr>
            <w:tcW w:w="3687" w:type="dxa"/>
          </w:tcPr>
          <w:p w14:paraId="61E035FC" w14:textId="0736EB41" w:rsidR="00A20788" w:rsidRPr="0009202D" w:rsidRDefault="00A20788" w:rsidP="00A20788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3120" w:type="dxa"/>
          </w:tcPr>
          <w:p w14:paraId="7183DC83" w14:textId="77777777" w:rsidR="00A20788" w:rsidRPr="0009202D" w:rsidRDefault="00A20788" w:rsidP="00A20788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35" w:type="dxa"/>
          </w:tcPr>
          <w:p w14:paraId="6AAF70DE" w14:textId="77777777" w:rsidR="00A20788" w:rsidRPr="0009202D" w:rsidRDefault="00A20788" w:rsidP="00A20788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690" w:type="dxa"/>
          </w:tcPr>
          <w:p w14:paraId="6789E869" w14:textId="77777777" w:rsidR="00A20788" w:rsidRPr="0009202D" w:rsidRDefault="00A20788" w:rsidP="00A20788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</w:tr>
      <w:tr w:rsidR="00A20788" w:rsidRPr="0009202D" w14:paraId="56996D4D" w14:textId="77777777" w:rsidTr="00CB724B">
        <w:trPr>
          <w:gridAfter w:val="1"/>
          <w:wAfter w:w="10" w:type="dxa"/>
        </w:trPr>
        <w:tc>
          <w:tcPr>
            <w:tcW w:w="1270" w:type="dxa"/>
          </w:tcPr>
          <w:p w14:paraId="6BEA4378" w14:textId="0AAF24EA" w:rsidR="00A20788" w:rsidRPr="0009202D" w:rsidRDefault="00CB724B" w:rsidP="00A20788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</w:t>
            </w:r>
            <w:r w:rsidR="00A20788"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>.6</w:t>
            </w:r>
          </w:p>
        </w:tc>
        <w:tc>
          <w:tcPr>
            <w:tcW w:w="3687" w:type="dxa"/>
          </w:tcPr>
          <w:p w14:paraId="152B3341" w14:textId="77777777" w:rsidR="00A20788" w:rsidRPr="0009202D" w:rsidRDefault="00A20788" w:rsidP="00A20788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</w:p>
        </w:tc>
        <w:tc>
          <w:tcPr>
            <w:tcW w:w="3120" w:type="dxa"/>
          </w:tcPr>
          <w:p w14:paraId="355A0461" w14:textId="77777777" w:rsidR="00A20788" w:rsidRPr="0009202D" w:rsidRDefault="00A20788" w:rsidP="00A20788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35" w:type="dxa"/>
          </w:tcPr>
          <w:p w14:paraId="5966C6D1" w14:textId="77777777" w:rsidR="00A20788" w:rsidRPr="0009202D" w:rsidRDefault="00A20788" w:rsidP="00A20788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690" w:type="dxa"/>
          </w:tcPr>
          <w:p w14:paraId="56E62800" w14:textId="77777777" w:rsidR="00A20788" w:rsidRPr="0009202D" w:rsidRDefault="00A20788" w:rsidP="00A20788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</w:tr>
      <w:tr w:rsidR="00A450C7" w:rsidRPr="0009202D" w14:paraId="2E126EDC" w14:textId="77777777" w:rsidTr="00CB724B">
        <w:trPr>
          <w:gridAfter w:val="1"/>
          <w:wAfter w:w="10" w:type="dxa"/>
        </w:trPr>
        <w:tc>
          <w:tcPr>
            <w:tcW w:w="1270" w:type="dxa"/>
            <w:shd w:val="clear" w:color="auto" w:fill="FFFFFF" w:themeFill="background1"/>
          </w:tcPr>
          <w:p w14:paraId="34469238" w14:textId="20E5107F" w:rsidR="00A20788" w:rsidRPr="0009202D" w:rsidRDefault="00CB724B" w:rsidP="00A20788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</w:t>
            </w:r>
            <w:r w:rsidR="00A20788"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>.7</w:t>
            </w:r>
          </w:p>
        </w:tc>
        <w:tc>
          <w:tcPr>
            <w:tcW w:w="3687" w:type="dxa"/>
            <w:shd w:val="clear" w:color="auto" w:fill="FFFFFF" w:themeFill="background1"/>
          </w:tcPr>
          <w:p w14:paraId="12644171" w14:textId="77777777" w:rsidR="00A20788" w:rsidRPr="0009202D" w:rsidRDefault="00A20788" w:rsidP="00A20788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</w:p>
        </w:tc>
        <w:tc>
          <w:tcPr>
            <w:tcW w:w="3120" w:type="dxa"/>
            <w:shd w:val="clear" w:color="auto" w:fill="FFFFFF" w:themeFill="background1"/>
          </w:tcPr>
          <w:p w14:paraId="2B2F5063" w14:textId="77777777" w:rsidR="00A20788" w:rsidRPr="0009202D" w:rsidRDefault="00A20788" w:rsidP="00A20788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35" w:type="dxa"/>
            <w:shd w:val="clear" w:color="auto" w:fill="FFFFFF" w:themeFill="background1"/>
          </w:tcPr>
          <w:p w14:paraId="512BB29E" w14:textId="77777777" w:rsidR="00A20788" w:rsidRPr="0009202D" w:rsidRDefault="00A20788" w:rsidP="00A20788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690" w:type="dxa"/>
            <w:shd w:val="clear" w:color="auto" w:fill="FFFFFF" w:themeFill="background1"/>
          </w:tcPr>
          <w:p w14:paraId="14702A46" w14:textId="77777777" w:rsidR="00A20788" w:rsidRPr="0009202D" w:rsidRDefault="00A20788" w:rsidP="00A20788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</w:tr>
      <w:tr w:rsidR="00A450C7" w:rsidRPr="0009202D" w14:paraId="3C5128A5" w14:textId="77777777" w:rsidTr="00CB724B">
        <w:trPr>
          <w:gridAfter w:val="1"/>
          <w:wAfter w:w="10" w:type="dxa"/>
        </w:trPr>
        <w:tc>
          <w:tcPr>
            <w:tcW w:w="1270" w:type="dxa"/>
            <w:shd w:val="clear" w:color="auto" w:fill="FFFFFF" w:themeFill="background1"/>
          </w:tcPr>
          <w:p w14:paraId="3D6B8DAE" w14:textId="0D13CC54" w:rsidR="009D4945" w:rsidRPr="0009202D" w:rsidRDefault="00CB724B" w:rsidP="009D4945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</w:t>
            </w:r>
            <w:r w:rsidR="009D4945"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>.8</w:t>
            </w:r>
          </w:p>
        </w:tc>
        <w:tc>
          <w:tcPr>
            <w:tcW w:w="3687" w:type="dxa"/>
            <w:shd w:val="clear" w:color="auto" w:fill="FFFFFF" w:themeFill="background1"/>
          </w:tcPr>
          <w:p w14:paraId="62272825" w14:textId="648EDEED" w:rsidR="009D4945" w:rsidRPr="0009202D" w:rsidRDefault="009D4945" w:rsidP="009D4945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</w:p>
        </w:tc>
        <w:tc>
          <w:tcPr>
            <w:tcW w:w="3120" w:type="dxa"/>
            <w:shd w:val="clear" w:color="auto" w:fill="FFFFFF" w:themeFill="background1"/>
          </w:tcPr>
          <w:p w14:paraId="133C0EC7" w14:textId="09BDCE89" w:rsidR="009D4945" w:rsidRPr="0009202D" w:rsidRDefault="009D4945" w:rsidP="009D4945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35" w:type="dxa"/>
            <w:shd w:val="clear" w:color="auto" w:fill="FFFFFF" w:themeFill="background1"/>
          </w:tcPr>
          <w:p w14:paraId="020F9B06" w14:textId="51A912F8" w:rsidR="009D4945" w:rsidRPr="0009202D" w:rsidRDefault="009D4945" w:rsidP="009D4945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690" w:type="dxa"/>
            <w:shd w:val="clear" w:color="auto" w:fill="FFFFFF" w:themeFill="background1"/>
          </w:tcPr>
          <w:p w14:paraId="2BBAE788" w14:textId="1FF380B6" w:rsidR="009D4945" w:rsidRPr="0009202D" w:rsidRDefault="009D4945" w:rsidP="009D4945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</w:tr>
      <w:tr w:rsidR="009D4945" w:rsidRPr="0009202D" w14:paraId="79A87EE5" w14:textId="77777777" w:rsidTr="00CB724B">
        <w:tc>
          <w:tcPr>
            <w:tcW w:w="1270" w:type="dxa"/>
            <w:shd w:val="clear" w:color="auto" w:fill="DBE5F1" w:themeFill="accent1" w:themeFillTint="33"/>
          </w:tcPr>
          <w:p w14:paraId="31D8950B" w14:textId="77777777" w:rsidR="009D4945" w:rsidRPr="0009202D" w:rsidRDefault="009D4945" w:rsidP="00D54A0E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09202D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 xml:space="preserve">Sub-Total </w:t>
            </w:r>
          </w:p>
        </w:tc>
        <w:tc>
          <w:tcPr>
            <w:tcW w:w="3687" w:type="dxa"/>
            <w:shd w:val="clear" w:color="auto" w:fill="DBE5F1" w:themeFill="accent1" w:themeFillTint="33"/>
          </w:tcPr>
          <w:p w14:paraId="5CDAA69A" w14:textId="77777777" w:rsidR="009D4945" w:rsidRPr="0009202D" w:rsidRDefault="009D4945" w:rsidP="00D54A0E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3120" w:type="dxa"/>
            <w:shd w:val="clear" w:color="auto" w:fill="DBE5F1" w:themeFill="accent1" w:themeFillTint="33"/>
          </w:tcPr>
          <w:p w14:paraId="4B365975" w14:textId="77777777" w:rsidR="009D4945" w:rsidRPr="0009202D" w:rsidRDefault="009D4945" w:rsidP="00D54A0E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35" w:type="dxa"/>
            <w:shd w:val="clear" w:color="auto" w:fill="DBE5F1" w:themeFill="accent1" w:themeFillTint="33"/>
          </w:tcPr>
          <w:p w14:paraId="7F12AC7A" w14:textId="77777777" w:rsidR="009D4945" w:rsidRPr="0009202D" w:rsidRDefault="009D4945" w:rsidP="00D54A0E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700" w:type="dxa"/>
            <w:gridSpan w:val="2"/>
            <w:shd w:val="clear" w:color="auto" w:fill="DBE5F1" w:themeFill="accent1" w:themeFillTint="33"/>
          </w:tcPr>
          <w:p w14:paraId="0A6FAF65" w14:textId="050718BE" w:rsidR="009D4945" w:rsidRPr="00A450C7" w:rsidRDefault="00AC2ACE" w:rsidP="00D54A0E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A450C7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12,000</w:t>
            </w: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 xml:space="preserve"> NZ$</w:t>
            </w:r>
          </w:p>
        </w:tc>
      </w:tr>
      <w:tr w:rsidR="009D4945" w:rsidRPr="0009202D" w14:paraId="171D38C0" w14:textId="77777777" w:rsidTr="00CB724B">
        <w:trPr>
          <w:gridAfter w:val="1"/>
          <w:wAfter w:w="10" w:type="dxa"/>
        </w:trPr>
        <w:tc>
          <w:tcPr>
            <w:tcW w:w="1270" w:type="dxa"/>
            <w:shd w:val="clear" w:color="auto" w:fill="DBE5F1" w:themeFill="accent1" w:themeFillTint="33"/>
          </w:tcPr>
          <w:p w14:paraId="51B90F48" w14:textId="2C9D59AE" w:rsidR="00A450C7" w:rsidRPr="0009202D" w:rsidRDefault="00A450C7" w:rsidP="009D4945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.0</w:t>
            </w:r>
          </w:p>
        </w:tc>
        <w:tc>
          <w:tcPr>
            <w:tcW w:w="3687" w:type="dxa"/>
            <w:shd w:val="clear" w:color="auto" w:fill="DBE5F1" w:themeFill="accent1" w:themeFillTint="33"/>
          </w:tcPr>
          <w:p w14:paraId="438C1D4A" w14:textId="5911C235" w:rsidR="009D4945" w:rsidRPr="0009202D" w:rsidRDefault="009D4945" w:rsidP="009D4945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09202D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Final Handover</w:t>
            </w:r>
          </w:p>
        </w:tc>
        <w:tc>
          <w:tcPr>
            <w:tcW w:w="3120" w:type="dxa"/>
            <w:shd w:val="clear" w:color="auto" w:fill="DBE5F1" w:themeFill="accent1" w:themeFillTint="33"/>
          </w:tcPr>
          <w:p w14:paraId="714C7B71" w14:textId="77777777" w:rsidR="009D4945" w:rsidRPr="0009202D" w:rsidRDefault="009D4945" w:rsidP="009D4945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35" w:type="dxa"/>
            <w:shd w:val="clear" w:color="auto" w:fill="DBE5F1" w:themeFill="accent1" w:themeFillTint="33"/>
          </w:tcPr>
          <w:p w14:paraId="1E289CE8" w14:textId="77777777" w:rsidR="009D4945" w:rsidRPr="0009202D" w:rsidRDefault="009D4945" w:rsidP="009D4945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690" w:type="dxa"/>
            <w:shd w:val="clear" w:color="auto" w:fill="DBE5F1" w:themeFill="accent1" w:themeFillTint="33"/>
          </w:tcPr>
          <w:p w14:paraId="171837B1" w14:textId="77777777" w:rsidR="009D4945" w:rsidRPr="0009202D" w:rsidRDefault="009D4945" w:rsidP="009D4945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</w:p>
        </w:tc>
      </w:tr>
      <w:tr w:rsidR="009D4945" w:rsidRPr="0009202D" w14:paraId="12CEA5D0" w14:textId="77777777" w:rsidTr="00CB724B">
        <w:trPr>
          <w:gridAfter w:val="1"/>
          <w:wAfter w:w="10" w:type="dxa"/>
        </w:trPr>
        <w:tc>
          <w:tcPr>
            <w:tcW w:w="1270" w:type="dxa"/>
            <w:shd w:val="clear" w:color="auto" w:fill="FFFFFF" w:themeFill="background1"/>
          </w:tcPr>
          <w:p w14:paraId="6CB207EF" w14:textId="56F27D58" w:rsidR="009D4945" w:rsidRPr="0009202D" w:rsidRDefault="00CB724B" w:rsidP="009D4945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.1</w:t>
            </w:r>
          </w:p>
        </w:tc>
        <w:tc>
          <w:tcPr>
            <w:tcW w:w="3687" w:type="dxa"/>
            <w:shd w:val="clear" w:color="auto" w:fill="FFFFFF" w:themeFill="background1"/>
          </w:tcPr>
          <w:p w14:paraId="04E759A2" w14:textId="195458CD" w:rsidR="009D4945" w:rsidRPr="0009202D" w:rsidRDefault="009D4945" w:rsidP="009D4945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>Website Hosting</w:t>
            </w:r>
          </w:p>
        </w:tc>
        <w:tc>
          <w:tcPr>
            <w:tcW w:w="3120" w:type="dxa"/>
            <w:shd w:val="clear" w:color="auto" w:fill="FFFFFF" w:themeFill="background1"/>
          </w:tcPr>
          <w:p w14:paraId="3A664E6E" w14:textId="77777777" w:rsidR="009D4945" w:rsidRPr="0009202D" w:rsidRDefault="009D4945" w:rsidP="009D4945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35" w:type="dxa"/>
            <w:shd w:val="clear" w:color="auto" w:fill="FFFFFF" w:themeFill="background1"/>
          </w:tcPr>
          <w:p w14:paraId="01DB9CBE" w14:textId="77777777" w:rsidR="009D4945" w:rsidRPr="0009202D" w:rsidRDefault="009D4945" w:rsidP="009D4945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690" w:type="dxa"/>
            <w:shd w:val="clear" w:color="auto" w:fill="FFFFFF" w:themeFill="background1"/>
          </w:tcPr>
          <w:p w14:paraId="6118E323" w14:textId="77777777" w:rsidR="009D4945" w:rsidRPr="0009202D" w:rsidRDefault="009D4945" w:rsidP="009D4945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</w:p>
        </w:tc>
      </w:tr>
      <w:tr w:rsidR="009D4945" w:rsidRPr="0009202D" w14:paraId="5E750F0E" w14:textId="77777777" w:rsidTr="00CB724B">
        <w:trPr>
          <w:gridAfter w:val="1"/>
          <w:wAfter w:w="10" w:type="dxa"/>
        </w:trPr>
        <w:tc>
          <w:tcPr>
            <w:tcW w:w="1270" w:type="dxa"/>
            <w:shd w:val="clear" w:color="auto" w:fill="FFFFFF" w:themeFill="background1"/>
          </w:tcPr>
          <w:p w14:paraId="14FAB04A" w14:textId="24E28585" w:rsidR="009D4945" w:rsidRPr="0009202D" w:rsidRDefault="00CB724B" w:rsidP="009D4945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.2</w:t>
            </w:r>
          </w:p>
        </w:tc>
        <w:tc>
          <w:tcPr>
            <w:tcW w:w="3687" w:type="dxa"/>
            <w:shd w:val="clear" w:color="auto" w:fill="FFFFFF" w:themeFill="background1"/>
          </w:tcPr>
          <w:p w14:paraId="7049C705" w14:textId="4BCF8791" w:rsidR="009D4945" w:rsidRPr="0009202D" w:rsidRDefault="009D4945" w:rsidP="009D4945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09202D">
              <w:rPr>
                <w:rFonts w:eastAsia="Times New Roman" w:cs="Calibri"/>
                <w:sz w:val="24"/>
                <w:szCs w:val="24"/>
                <w:lang w:val="en-NZ" w:eastAsia="en-NZ"/>
              </w:rPr>
              <w:t>Domain Name</w:t>
            </w:r>
          </w:p>
        </w:tc>
        <w:tc>
          <w:tcPr>
            <w:tcW w:w="3120" w:type="dxa"/>
            <w:shd w:val="clear" w:color="auto" w:fill="FFFFFF" w:themeFill="background1"/>
          </w:tcPr>
          <w:p w14:paraId="5964F73D" w14:textId="77777777" w:rsidR="009D4945" w:rsidRPr="0009202D" w:rsidRDefault="009D4945" w:rsidP="009D4945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35" w:type="dxa"/>
            <w:shd w:val="clear" w:color="auto" w:fill="FFFFFF" w:themeFill="background1"/>
          </w:tcPr>
          <w:p w14:paraId="116DB2B5" w14:textId="77777777" w:rsidR="009D4945" w:rsidRPr="0009202D" w:rsidRDefault="009D4945" w:rsidP="009D4945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690" w:type="dxa"/>
            <w:shd w:val="clear" w:color="auto" w:fill="FFFFFF" w:themeFill="background1"/>
          </w:tcPr>
          <w:p w14:paraId="386D9189" w14:textId="77777777" w:rsidR="009D4945" w:rsidRPr="0009202D" w:rsidRDefault="009D4945" w:rsidP="009D4945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</w:p>
        </w:tc>
      </w:tr>
      <w:tr w:rsidR="00CB724B" w:rsidRPr="0009202D" w14:paraId="3431B2DE" w14:textId="77777777" w:rsidTr="00CB724B">
        <w:trPr>
          <w:gridAfter w:val="1"/>
          <w:wAfter w:w="10" w:type="dxa"/>
        </w:trPr>
        <w:tc>
          <w:tcPr>
            <w:tcW w:w="1270" w:type="dxa"/>
            <w:shd w:val="clear" w:color="auto" w:fill="FFFFFF" w:themeFill="background1"/>
          </w:tcPr>
          <w:p w14:paraId="269713FF" w14:textId="7FAA553C" w:rsidR="00CB724B" w:rsidRDefault="00CB724B" w:rsidP="009D4945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.3</w:t>
            </w:r>
          </w:p>
        </w:tc>
        <w:tc>
          <w:tcPr>
            <w:tcW w:w="3687" w:type="dxa"/>
            <w:shd w:val="clear" w:color="auto" w:fill="FFFFFF" w:themeFill="background1"/>
          </w:tcPr>
          <w:p w14:paraId="0CE6DA8F" w14:textId="77777777" w:rsidR="00CB724B" w:rsidRPr="0009202D" w:rsidRDefault="00CB724B" w:rsidP="009D4945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3120" w:type="dxa"/>
            <w:shd w:val="clear" w:color="auto" w:fill="FFFFFF" w:themeFill="background1"/>
          </w:tcPr>
          <w:p w14:paraId="0F5B46EA" w14:textId="77777777" w:rsidR="00CB724B" w:rsidRPr="0009202D" w:rsidRDefault="00CB724B" w:rsidP="009D4945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35" w:type="dxa"/>
            <w:shd w:val="clear" w:color="auto" w:fill="FFFFFF" w:themeFill="background1"/>
          </w:tcPr>
          <w:p w14:paraId="3BBC43DE" w14:textId="77777777" w:rsidR="00CB724B" w:rsidRPr="0009202D" w:rsidRDefault="00CB724B" w:rsidP="009D4945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690" w:type="dxa"/>
            <w:shd w:val="clear" w:color="auto" w:fill="FFFFFF" w:themeFill="background1"/>
          </w:tcPr>
          <w:p w14:paraId="408472B7" w14:textId="77777777" w:rsidR="00CB724B" w:rsidRPr="0009202D" w:rsidRDefault="00CB724B" w:rsidP="009D4945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</w:p>
        </w:tc>
      </w:tr>
      <w:tr w:rsidR="00CB724B" w:rsidRPr="0009202D" w14:paraId="7297B5C8" w14:textId="77777777" w:rsidTr="00CB724B">
        <w:trPr>
          <w:gridAfter w:val="1"/>
          <w:wAfter w:w="10" w:type="dxa"/>
        </w:trPr>
        <w:tc>
          <w:tcPr>
            <w:tcW w:w="1270" w:type="dxa"/>
            <w:shd w:val="clear" w:color="auto" w:fill="FFFFFF" w:themeFill="background1"/>
          </w:tcPr>
          <w:p w14:paraId="71A7C710" w14:textId="62F990C0" w:rsidR="00CB724B" w:rsidRDefault="00CB724B" w:rsidP="00CB724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.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</w:t>
            </w:r>
          </w:p>
        </w:tc>
        <w:tc>
          <w:tcPr>
            <w:tcW w:w="3687" w:type="dxa"/>
            <w:shd w:val="clear" w:color="auto" w:fill="FFFFFF" w:themeFill="background1"/>
          </w:tcPr>
          <w:p w14:paraId="4C8C978A" w14:textId="77777777" w:rsidR="00CB724B" w:rsidRPr="0009202D" w:rsidRDefault="00CB724B" w:rsidP="00CB724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3120" w:type="dxa"/>
            <w:shd w:val="clear" w:color="auto" w:fill="FFFFFF" w:themeFill="background1"/>
          </w:tcPr>
          <w:p w14:paraId="489E642C" w14:textId="77777777" w:rsidR="00CB724B" w:rsidRPr="0009202D" w:rsidRDefault="00CB724B" w:rsidP="00CB724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35" w:type="dxa"/>
            <w:shd w:val="clear" w:color="auto" w:fill="FFFFFF" w:themeFill="background1"/>
          </w:tcPr>
          <w:p w14:paraId="7F75BA0E" w14:textId="77777777" w:rsidR="00CB724B" w:rsidRPr="0009202D" w:rsidRDefault="00CB724B" w:rsidP="00CB724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690" w:type="dxa"/>
            <w:shd w:val="clear" w:color="auto" w:fill="FFFFFF" w:themeFill="background1"/>
          </w:tcPr>
          <w:p w14:paraId="626FB5A0" w14:textId="77777777" w:rsidR="00CB724B" w:rsidRPr="0009202D" w:rsidRDefault="00CB724B" w:rsidP="00CB724B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</w:p>
        </w:tc>
      </w:tr>
      <w:tr w:rsidR="00CB724B" w:rsidRPr="0009202D" w14:paraId="2DB324A4" w14:textId="77777777" w:rsidTr="00CB724B">
        <w:trPr>
          <w:gridAfter w:val="1"/>
          <w:wAfter w:w="10" w:type="dxa"/>
        </w:trPr>
        <w:tc>
          <w:tcPr>
            <w:tcW w:w="1270" w:type="dxa"/>
            <w:shd w:val="clear" w:color="auto" w:fill="FFFFFF" w:themeFill="background1"/>
          </w:tcPr>
          <w:p w14:paraId="52686778" w14:textId="1031B696" w:rsidR="00CB724B" w:rsidRDefault="00CB724B" w:rsidP="00CB724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.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5</w:t>
            </w:r>
          </w:p>
        </w:tc>
        <w:tc>
          <w:tcPr>
            <w:tcW w:w="3687" w:type="dxa"/>
            <w:shd w:val="clear" w:color="auto" w:fill="FFFFFF" w:themeFill="background1"/>
          </w:tcPr>
          <w:p w14:paraId="0A56411C" w14:textId="77777777" w:rsidR="00CB724B" w:rsidRPr="0009202D" w:rsidRDefault="00CB724B" w:rsidP="00CB724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3120" w:type="dxa"/>
            <w:shd w:val="clear" w:color="auto" w:fill="FFFFFF" w:themeFill="background1"/>
          </w:tcPr>
          <w:p w14:paraId="2A0C92D5" w14:textId="77777777" w:rsidR="00CB724B" w:rsidRPr="0009202D" w:rsidRDefault="00CB724B" w:rsidP="00CB724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35" w:type="dxa"/>
            <w:shd w:val="clear" w:color="auto" w:fill="FFFFFF" w:themeFill="background1"/>
          </w:tcPr>
          <w:p w14:paraId="3F69D00B" w14:textId="77777777" w:rsidR="00CB724B" w:rsidRPr="0009202D" w:rsidRDefault="00CB724B" w:rsidP="00CB724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690" w:type="dxa"/>
            <w:shd w:val="clear" w:color="auto" w:fill="FFFFFF" w:themeFill="background1"/>
          </w:tcPr>
          <w:p w14:paraId="595F0797" w14:textId="77777777" w:rsidR="00CB724B" w:rsidRPr="0009202D" w:rsidRDefault="00CB724B" w:rsidP="00CB724B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</w:p>
        </w:tc>
      </w:tr>
      <w:tr w:rsidR="00CB724B" w:rsidRPr="0009202D" w14:paraId="0FC24B60" w14:textId="77777777" w:rsidTr="00CB724B">
        <w:trPr>
          <w:gridAfter w:val="1"/>
          <w:wAfter w:w="10" w:type="dxa"/>
        </w:trPr>
        <w:tc>
          <w:tcPr>
            <w:tcW w:w="1270" w:type="dxa"/>
            <w:shd w:val="clear" w:color="auto" w:fill="FFFFFF" w:themeFill="background1"/>
          </w:tcPr>
          <w:p w14:paraId="4BAB8C40" w14:textId="64049B27" w:rsidR="00CB724B" w:rsidRDefault="00CB724B" w:rsidP="00CB724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.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6</w:t>
            </w:r>
          </w:p>
        </w:tc>
        <w:tc>
          <w:tcPr>
            <w:tcW w:w="3687" w:type="dxa"/>
            <w:shd w:val="clear" w:color="auto" w:fill="FFFFFF" w:themeFill="background1"/>
          </w:tcPr>
          <w:p w14:paraId="0F305AE1" w14:textId="77777777" w:rsidR="00CB724B" w:rsidRPr="0009202D" w:rsidRDefault="00CB724B" w:rsidP="00CB724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3120" w:type="dxa"/>
            <w:shd w:val="clear" w:color="auto" w:fill="FFFFFF" w:themeFill="background1"/>
          </w:tcPr>
          <w:p w14:paraId="4D1B253B" w14:textId="77777777" w:rsidR="00CB724B" w:rsidRPr="0009202D" w:rsidRDefault="00CB724B" w:rsidP="00CB724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35" w:type="dxa"/>
            <w:shd w:val="clear" w:color="auto" w:fill="FFFFFF" w:themeFill="background1"/>
          </w:tcPr>
          <w:p w14:paraId="25702AD1" w14:textId="77777777" w:rsidR="00CB724B" w:rsidRPr="0009202D" w:rsidRDefault="00CB724B" w:rsidP="00CB724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690" w:type="dxa"/>
            <w:shd w:val="clear" w:color="auto" w:fill="FFFFFF" w:themeFill="background1"/>
          </w:tcPr>
          <w:p w14:paraId="5B275A5B" w14:textId="77777777" w:rsidR="00CB724B" w:rsidRPr="0009202D" w:rsidRDefault="00CB724B" w:rsidP="00CB724B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</w:p>
        </w:tc>
      </w:tr>
      <w:tr w:rsidR="00AC2ACE" w:rsidRPr="0009202D" w14:paraId="0F988496" w14:textId="77777777" w:rsidTr="00D54A0E">
        <w:tc>
          <w:tcPr>
            <w:tcW w:w="1270" w:type="dxa"/>
            <w:shd w:val="clear" w:color="auto" w:fill="DBE5F1" w:themeFill="accent1" w:themeFillTint="33"/>
          </w:tcPr>
          <w:p w14:paraId="23ADC75D" w14:textId="77777777" w:rsidR="00AC2ACE" w:rsidRPr="0009202D" w:rsidRDefault="00AC2ACE" w:rsidP="00D54A0E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09202D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 xml:space="preserve">Sub-Total </w:t>
            </w:r>
          </w:p>
        </w:tc>
        <w:tc>
          <w:tcPr>
            <w:tcW w:w="3687" w:type="dxa"/>
            <w:shd w:val="clear" w:color="auto" w:fill="DBE5F1" w:themeFill="accent1" w:themeFillTint="33"/>
          </w:tcPr>
          <w:p w14:paraId="5CC60676" w14:textId="77777777" w:rsidR="00AC2ACE" w:rsidRPr="0009202D" w:rsidRDefault="00AC2ACE" w:rsidP="00D54A0E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3120" w:type="dxa"/>
            <w:shd w:val="clear" w:color="auto" w:fill="DBE5F1" w:themeFill="accent1" w:themeFillTint="33"/>
          </w:tcPr>
          <w:p w14:paraId="33F2C83E" w14:textId="77777777" w:rsidR="00AC2ACE" w:rsidRPr="0009202D" w:rsidRDefault="00AC2ACE" w:rsidP="00D54A0E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35" w:type="dxa"/>
            <w:shd w:val="clear" w:color="auto" w:fill="DBE5F1" w:themeFill="accent1" w:themeFillTint="33"/>
          </w:tcPr>
          <w:p w14:paraId="03F8B12B" w14:textId="77777777" w:rsidR="00AC2ACE" w:rsidRPr="0009202D" w:rsidRDefault="00AC2ACE" w:rsidP="00D54A0E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700" w:type="dxa"/>
            <w:gridSpan w:val="2"/>
            <w:shd w:val="clear" w:color="auto" w:fill="DBE5F1" w:themeFill="accent1" w:themeFillTint="33"/>
          </w:tcPr>
          <w:p w14:paraId="76B16C66" w14:textId="5F48FB38" w:rsidR="00AC2ACE" w:rsidRPr="00A450C7" w:rsidRDefault="00AC2ACE" w:rsidP="00D54A0E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NZ$</w:t>
            </w:r>
          </w:p>
        </w:tc>
      </w:tr>
      <w:tr w:rsidR="00AC2ACE" w:rsidRPr="0009202D" w14:paraId="2E597031" w14:textId="77777777" w:rsidTr="00D54A0E">
        <w:trPr>
          <w:gridAfter w:val="1"/>
          <w:wAfter w:w="10" w:type="dxa"/>
        </w:trPr>
        <w:tc>
          <w:tcPr>
            <w:tcW w:w="1270" w:type="dxa"/>
            <w:shd w:val="clear" w:color="auto" w:fill="DBE5F1" w:themeFill="accent1" w:themeFillTint="33"/>
          </w:tcPr>
          <w:p w14:paraId="692327F6" w14:textId="77777777" w:rsidR="00AC2ACE" w:rsidRPr="0009202D" w:rsidRDefault="00AC2ACE" w:rsidP="00D54A0E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09202D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T</w:t>
            </w: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OTAL</w:t>
            </w:r>
          </w:p>
        </w:tc>
        <w:tc>
          <w:tcPr>
            <w:tcW w:w="3687" w:type="dxa"/>
            <w:shd w:val="clear" w:color="auto" w:fill="DBE5F1" w:themeFill="accent1" w:themeFillTint="33"/>
          </w:tcPr>
          <w:p w14:paraId="04C0EE6C" w14:textId="77777777" w:rsidR="00AC2ACE" w:rsidRPr="0009202D" w:rsidRDefault="00AC2ACE" w:rsidP="00D54A0E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</w:p>
        </w:tc>
        <w:tc>
          <w:tcPr>
            <w:tcW w:w="3120" w:type="dxa"/>
            <w:shd w:val="clear" w:color="auto" w:fill="DBE5F1" w:themeFill="accent1" w:themeFillTint="33"/>
          </w:tcPr>
          <w:p w14:paraId="788767D8" w14:textId="77777777" w:rsidR="00AC2ACE" w:rsidRPr="0009202D" w:rsidRDefault="00AC2ACE" w:rsidP="00D54A0E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35" w:type="dxa"/>
            <w:shd w:val="clear" w:color="auto" w:fill="DBE5F1" w:themeFill="accent1" w:themeFillTint="33"/>
          </w:tcPr>
          <w:p w14:paraId="7DA7B5A9" w14:textId="77777777" w:rsidR="00AC2ACE" w:rsidRPr="0009202D" w:rsidRDefault="00AC2ACE" w:rsidP="00D54A0E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690" w:type="dxa"/>
            <w:shd w:val="clear" w:color="auto" w:fill="DBE5F1" w:themeFill="accent1" w:themeFillTint="33"/>
          </w:tcPr>
          <w:p w14:paraId="25F11FB0" w14:textId="1778904B" w:rsidR="00AC2ACE" w:rsidRPr="0009202D" w:rsidRDefault="00AC2ACE" w:rsidP="00D54A0E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NZ$</w:t>
            </w:r>
          </w:p>
        </w:tc>
      </w:tr>
    </w:tbl>
    <w:p w14:paraId="034AD2EA" w14:textId="01046EB1" w:rsidR="007F5382" w:rsidRDefault="00805CFA" w:rsidP="00A20788">
      <w:pPr>
        <w:spacing w:after="0" w:line="240" w:lineRule="auto"/>
        <w:textAlignment w:val="baseline"/>
        <w:rPr>
          <w:rFonts w:eastAsia="Times New Roman" w:cs="Calibri"/>
          <w:sz w:val="24"/>
          <w:szCs w:val="24"/>
          <w:lang w:val="en-NZ" w:eastAsia="en-NZ"/>
        </w:rPr>
      </w:pPr>
      <w:r w:rsidRPr="0009202D">
        <w:rPr>
          <w:rFonts w:eastAsia="Times New Roman" w:cs="Calibri"/>
          <w:sz w:val="24"/>
          <w:szCs w:val="24"/>
          <w:lang w:val="en-NZ" w:eastAsia="en-NZ"/>
        </w:rPr>
        <w:t> </w:t>
      </w:r>
    </w:p>
    <w:p w14:paraId="4CD9CE87" w14:textId="166581E3" w:rsidR="00E26D19" w:rsidRPr="00E26D19" w:rsidRDefault="00E26D19" w:rsidP="00E26D19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 xml:space="preserve">Note: please make sure you fill all information related to your project </w:t>
      </w:r>
      <w:r>
        <w:rPr>
          <w:b/>
          <w:bCs/>
          <w:color w:val="FF0000"/>
        </w:rPr>
        <w:t>above</w:t>
      </w:r>
      <w:r w:rsidRPr="00010558">
        <w:rPr>
          <w:b/>
          <w:bCs/>
          <w:color w:val="FF0000"/>
        </w:rPr>
        <w:t xml:space="preserve"> and convert everything to readme.md (GitHub)  </w:t>
      </w:r>
    </w:p>
    <w:p w14:paraId="221729C9" w14:textId="77777777" w:rsidR="00E26D19" w:rsidRPr="00A20788" w:rsidRDefault="00E26D19" w:rsidP="00A20788">
      <w:pPr>
        <w:spacing w:after="0" w:line="240" w:lineRule="auto"/>
        <w:textAlignment w:val="baseline"/>
        <w:rPr>
          <w:rFonts w:eastAsia="Times New Roman" w:cs="Calibri"/>
          <w:sz w:val="24"/>
          <w:szCs w:val="24"/>
          <w:lang w:val="en-NZ" w:eastAsia="en-NZ"/>
        </w:rPr>
      </w:pPr>
    </w:p>
    <w:sectPr w:rsidR="00E26D19" w:rsidRPr="00A20788" w:rsidSect="00A307F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74AAFE" w14:textId="77777777" w:rsidR="00392D46" w:rsidRDefault="00392D46" w:rsidP="0089414A">
      <w:pPr>
        <w:spacing w:after="0" w:line="240" w:lineRule="auto"/>
      </w:pPr>
      <w:r>
        <w:separator/>
      </w:r>
    </w:p>
  </w:endnote>
  <w:endnote w:type="continuationSeparator" w:id="0">
    <w:p w14:paraId="324EF7F1" w14:textId="77777777" w:rsidR="00392D46" w:rsidRDefault="00392D46" w:rsidP="008941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E3FFF9" w14:textId="77777777" w:rsidR="00392D46" w:rsidRDefault="00392D46" w:rsidP="0089414A">
      <w:pPr>
        <w:spacing w:after="0" w:line="240" w:lineRule="auto"/>
      </w:pPr>
      <w:r>
        <w:separator/>
      </w:r>
    </w:p>
  </w:footnote>
  <w:footnote w:type="continuationSeparator" w:id="0">
    <w:p w14:paraId="1BFF4EE0" w14:textId="77777777" w:rsidR="00392D46" w:rsidRDefault="00392D46" w:rsidP="008941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4452576">
    <w:abstractNumId w:val="1"/>
  </w:num>
  <w:num w:numId="2" w16cid:durableId="834153303">
    <w:abstractNumId w:val="0"/>
  </w:num>
  <w:num w:numId="3" w16cid:durableId="1325475040">
    <w:abstractNumId w:val="6"/>
  </w:num>
  <w:num w:numId="4" w16cid:durableId="824249444">
    <w:abstractNumId w:val="5"/>
  </w:num>
  <w:num w:numId="5" w16cid:durableId="598411390">
    <w:abstractNumId w:val="4"/>
  </w:num>
  <w:num w:numId="6" w16cid:durableId="1609584949">
    <w:abstractNumId w:val="7"/>
  </w:num>
  <w:num w:numId="7" w16cid:durableId="401030142">
    <w:abstractNumId w:val="3"/>
  </w:num>
  <w:num w:numId="8" w16cid:durableId="7522363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bIwNTA3NTRW0lEKTi0uzszPAykwrAUA3yWMPiwAAAA="/>
  </w:docVars>
  <w:rsids>
    <w:rsidRoot w:val="008911ED"/>
    <w:rsid w:val="0001268C"/>
    <w:rsid w:val="0003244A"/>
    <w:rsid w:val="000335FC"/>
    <w:rsid w:val="000532DA"/>
    <w:rsid w:val="00057005"/>
    <w:rsid w:val="00073918"/>
    <w:rsid w:val="00084E15"/>
    <w:rsid w:val="0009202D"/>
    <w:rsid w:val="000A5D4C"/>
    <w:rsid w:val="001114E8"/>
    <w:rsid w:val="00133EEE"/>
    <w:rsid w:val="00153710"/>
    <w:rsid w:val="00171435"/>
    <w:rsid w:val="00196CB4"/>
    <w:rsid w:val="001A023E"/>
    <w:rsid w:val="001A20EC"/>
    <w:rsid w:val="001F394C"/>
    <w:rsid w:val="00237C08"/>
    <w:rsid w:val="00264D53"/>
    <w:rsid w:val="002979E3"/>
    <w:rsid w:val="00302CC1"/>
    <w:rsid w:val="00314309"/>
    <w:rsid w:val="00371DC5"/>
    <w:rsid w:val="00372B3A"/>
    <w:rsid w:val="00380614"/>
    <w:rsid w:val="003904B8"/>
    <w:rsid w:val="00392D46"/>
    <w:rsid w:val="0042307D"/>
    <w:rsid w:val="00440B18"/>
    <w:rsid w:val="0044304B"/>
    <w:rsid w:val="00457256"/>
    <w:rsid w:val="00492A8C"/>
    <w:rsid w:val="004C7B89"/>
    <w:rsid w:val="00515F49"/>
    <w:rsid w:val="0057166B"/>
    <w:rsid w:val="005B584A"/>
    <w:rsid w:val="005E1E03"/>
    <w:rsid w:val="005F5A11"/>
    <w:rsid w:val="00621BC7"/>
    <w:rsid w:val="00684B5F"/>
    <w:rsid w:val="006D4751"/>
    <w:rsid w:val="00703C7F"/>
    <w:rsid w:val="00730840"/>
    <w:rsid w:val="0077469D"/>
    <w:rsid w:val="007A4B8E"/>
    <w:rsid w:val="007F2C39"/>
    <w:rsid w:val="007F5382"/>
    <w:rsid w:val="00805CFA"/>
    <w:rsid w:val="008259BF"/>
    <w:rsid w:val="00840CC5"/>
    <w:rsid w:val="008911ED"/>
    <w:rsid w:val="0089414A"/>
    <w:rsid w:val="008F25A3"/>
    <w:rsid w:val="008F5BBF"/>
    <w:rsid w:val="008F7BBC"/>
    <w:rsid w:val="00973959"/>
    <w:rsid w:val="00981E9C"/>
    <w:rsid w:val="00986607"/>
    <w:rsid w:val="00994D34"/>
    <w:rsid w:val="009D4945"/>
    <w:rsid w:val="00A20788"/>
    <w:rsid w:val="00A307F2"/>
    <w:rsid w:val="00A450C7"/>
    <w:rsid w:val="00AC2ACE"/>
    <w:rsid w:val="00AD3C53"/>
    <w:rsid w:val="00B25C70"/>
    <w:rsid w:val="00B54E0B"/>
    <w:rsid w:val="00B66540"/>
    <w:rsid w:val="00BD5CEE"/>
    <w:rsid w:val="00C14A14"/>
    <w:rsid w:val="00C35874"/>
    <w:rsid w:val="00C37737"/>
    <w:rsid w:val="00C63F1C"/>
    <w:rsid w:val="00C744AD"/>
    <w:rsid w:val="00CA0A83"/>
    <w:rsid w:val="00CB724B"/>
    <w:rsid w:val="00CE033C"/>
    <w:rsid w:val="00D04AE1"/>
    <w:rsid w:val="00D162DE"/>
    <w:rsid w:val="00D51D6C"/>
    <w:rsid w:val="00D735E8"/>
    <w:rsid w:val="00D84B29"/>
    <w:rsid w:val="00DA43AD"/>
    <w:rsid w:val="00DD0F19"/>
    <w:rsid w:val="00DE20FA"/>
    <w:rsid w:val="00E26D19"/>
    <w:rsid w:val="00E65FD0"/>
    <w:rsid w:val="00E86BBD"/>
    <w:rsid w:val="00EF6F52"/>
    <w:rsid w:val="00F24183"/>
    <w:rsid w:val="00F363B3"/>
    <w:rsid w:val="00F46FFB"/>
    <w:rsid w:val="00F64ADF"/>
    <w:rsid w:val="00FA5D34"/>
    <w:rsid w:val="00FD1603"/>
    <w:rsid w:val="00FD65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E0A8D5"/>
  <w15:chartTrackingRefBased/>
  <w15:docId w15:val="{1D65E1D1-A8D3-42E5-B7E8-CE28FAAF3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2ACE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Normal"/>
    <w:rsid w:val="00805CF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805CFA"/>
  </w:style>
  <w:style w:type="character" w:customStyle="1" w:styleId="eop">
    <w:name w:val="eop"/>
    <w:basedOn w:val="DefaultParagraphFont"/>
    <w:rsid w:val="00805CFA"/>
  </w:style>
  <w:style w:type="paragraph" w:styleId="Header">
    <w:name w:val="header"/>
    <w:basedOn w:val="Normal"/>
    <w:link w:val="HeaderChar"/>
    <w:uiPriority w:val="99"/>
    <w:rsid w:val="008941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414A"/>
    <w:rPr>
      <w:lang w:val="en-GB"/>
    </w:rPr>
  </w:style>
  <w:style w:type="paragraph" w:styleId="Footer">
    <w:name w:val="footer"/>
    <w:basedOn w:val="Normal"/>
    <w:link w:val="FooterChar"/>
    <w:uiPriority w:val="99"/>
    <w:rsid w:val="008941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414A"/>
    <w:rPr>
      <w:lang w:val="en-GB"/>
    </w:rPr>
  </w:style>
  <w:style w:type="table" w:styleId="TableGrid">
    <w:name w:val="Table Grid"/>
    <w:basedOn w:val="TableNormal"/>
    <w:uiPriority w:val="59"/>
    <w:rsid w:val="001114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-flex">
    <w:name w:val="d-flex"/>
    <w:basedOn w:val="DefaultParagraphFont"/>
    <w:rsid w:val="00DD0F19"/>
  </w:style>
  <w:style w:type="character" w:customStyle="1" w:styleId="linethrough">
    <w:name w:val="line_through"/>
    <w:basedOn w:val="DefaultParagraphFont"/>
    <w:rsid w:val="00DD0F19"/>
  </w:style>
  <w:style w:type="character" w:customStyle="1" w:styleId="js-computed-value">
    <w:name w:val="js-computed-value"/>
    <w:basedOn w:val="DefaultParagraphFont"/>
    <w:rsid w:val="00DD0F19"/>
  </w:style>
  <w:style w:type="character" w:customStyle="1" w:styleId="text-normal">
    <w:name w:val="text-normal"/>
    <w:basedOn w:val="DefaultParagraphFont"/>
    <w:rsid w:val="00DD0F19"/>
  </w:style>
  <w:style w:type="character" w:customStyle="1" w:styleId="d-lg-block">
    <w:name w:val="d-lg-block"/>
    <w:basedOn w:val="DefaultParagraphFont"/>
    <w:rsid w:val="00DD0F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4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9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20678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9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7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726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45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67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466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22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7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086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61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926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80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255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02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7063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528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93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245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257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78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65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747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299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0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361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096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719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69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120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430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69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81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17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45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313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35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728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84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22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2989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6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78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33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941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621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21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302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09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9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43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56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481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98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4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168FB953F0144BA16418B581A4BE57" ma:contentTypeVersion="7" ma:contentTypeDescription="Create a new document." ma:contentTypeScope="" ma:versionID="acd978d5d274436e6716b208736fd6b0">
  <xsd:schema xmlns:xsd="http://www.w3.org/2001/XMLSchema" xmlns:xs="http://www.w3.org/2001/XMLSchema" xmlns:p="http://schemas.microsoft.com/office/2006/metadata/properties" xmlns:ns2="4c2ccf94-df23-4890-b487-540125894612" targetNamespace="http://schemas.microsoft.com/office/2006/metadata/properties" ma:root="true" ma:fieldsID="6816edd4d8d445ae4d9b27e6d022dd43" ns2:_="">
    <xsd:import namespace="4c2ccf94-df23-4890-b487-5401258946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2ccf94-df23-4890-b487-5401258946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00D736-ED22-4DE3-A783-C8B0FE82BDB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4A4C824-C91C-4704-8FD6-F644EA5B5E7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E72D8D9-47AB-45BD-B68C-925D5F505E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2ccf94-df23-4890-b487-5401258946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07</Words>
  <Characters>175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Ruru Russell Te Hou</cp:lastModifiedBy>
  <cp:revision>3</cp:revision>
  <dcterms:created xsi:type="dcterms:W3CDTF">2022-04-12T11:48:00Z</dcterms:created>
  <dcterms:modified xsi:type="dcterms:W3CDTF">2022-04-12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168FB953F0144BA16418B581A4BE57</vt:lpwstr>
  </property>
</Properties>
</file>